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67EA45" w14:textId="77777777" w:rsidR="00BF62E5" w:rsidRPr="004B62A4" w:rsidRDefault="00CB4B8A" w:rsidP="00CB4B8A">
      <w:pPr>
        <w:pStyle w:val="Title"/>
        <w:rPr>
          <w:b/>
        </w:rPr>
      </w:pPr>
      <w:r w:rsidRPr="004B62A4">
        <w:rPr>
          <w:b/>
        </w:rPr>
        <w:t>Research Notebook</w:t>
      </w:r>
    </w:p>
    <w:p w14:paraId="61933D3E" w14:textId="77777777" w:rsidR="00CB4B8A" w:rsidRDefault="0078143F" w:rsidP="00CB4B8A">
      <w:pPr>
        <w:pStyle w:val="Heading1"/>
      </w:pPr>
      <w:r>
        <w:t>ENG122: English Composition II</w:t>
      </w:r>
    </w:p>
    <w:p w14:paraId="68A16E1B" w14:textId="77777777" w:rsidR="0078143F" w:rsidRDefault="0078143F" w:rsidP="0078143F"/>
    <w:tbl>
      <w:tblPr>
        <w:tblStyle w:val="ListTable2"/>
        <w:tblW w:w="9355" w:type="dxa"/>
        <w:tblLook w:val="04A0" w:firstRow="1" w:lastRow="0" w:firstColumn="1" w:lastColumn="0" w:noHBand="0" w:noVBand="1"/>
      </w:tblPr>
      <w:tblGrid>
        <w:gridCol w:w="2520"/>
        <w:gridCol w:w="6835"/>
      </w:tblGrid>
      <w:tr w:rsidR="00B34996" w14:paraId="26B04F07" w14:textId="77777777" w:rsidTr="00BF6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tcBorders>
              <w:left w:val="single" w:sz="4" w:space="0" w:color="auto"/>
              <w:right w:val="single" w:sz="4" w:space="0" w:color="auto"/>
            </w:tcBorders>
          </w:tcPr>
          <w:p w14:paraId="1409E1F2" w14:textId="77777777" w:rsidR="00B34996" w:rsidRPr="0078143F" w:rsidRDefault="00B34996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STUDENT NAME</w:t>
            </w:r>
            <w:r w:rsidRPr="0078143F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835" w:type="dxa"/>
            <w:tcBorders>
              <w:left w:val="single" w:sz="4" w:space="0" w:color="auto"/>
              <w:right w:val="single" w:sz="4" w:space="0" w:color="auto"/>
            </w:tcBorders>
          </w:tcPr>
          <w:p w14:paraId="5A2DB61D" w14:textId="73025E4D" w:rsidR="00B34996" w:rsidRPr="00FC5F0F" w:rsidRDefault="001007FC" w:rsidP="00BF62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Qaswara </w:t>
            </w:r>
            <w:proofErr w:type="spellStart"/>
            <w:r>
              <w:rPr>
                <w:b w:val="0"/>
              </w:rPr>
              <w:t>Owaydhah</w:t>
            </w:r>
            <w:proofErr w:type="spellEnd"/>
          </w:p>
        </w:tc>
      </w:tr>
      <w:tr w:rsidR="004B62A4" w14:paraId="5A2C29D3" w14:textId="77777777" w:rsidTr="004B62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54D486E0" w14:textId="77777777" w:rsidR="00B34996" w:rsidRPr="0078143F" w:rsidRDefault="00B34996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INSTRUCTOR</w:t>
            </w:r>
            <w:r w:rsidRPr="0078143F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835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78471637" w14:textId="716B98AF" w:rsidR="00B34996" w:rsidRPr="00FC5F0F" w:rsidRDefault="001007FC" w:rsidP="00BF62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. Richard Green</w:t>
            </w:r>
          </w:p>
        </w:tc>
      </w:tr>
    </w:tbl>
    <w:p w14:paraId="6B4D6894" w14:textId="77777777" w:rsidR="00B34996" w:rsidRDefault="00B34996" w:rsidP="00B34996"/>
    <w:p w14:paraId="13B1E94F" w14:textId="77777777" w:rsidR="0078143F" w:rsidRDefault="0078143F" w:rsidP="00B34996">
      <w:pPr>
        <w:pStyle w:val="Heading1"/>
      </w:pPr>
      <w:r>
        <w:t>Final Decisions</w:t>
      </w:r>
    </w:p>
    <w:p w14:paraId="2B5032C6" w14:textId="528CC02D" w:rsidR="0078143F" w:rsidRPr="0078143F" w:rsidRDefault="00D22BB7" w:rsidP="00D22BB7">
      <w:pPr>
        <w:pStyle w:val="Subtitle"/>
      </w:pPr>
      <w:r>
        <w:t xml:space="preserve">Complete this </w:t>
      </w:r>
      <w:r w:rsidR="00E3631E">
        <w:t>as each task is completed. Make sure you have finished all tables before submission in Week 4.</w:t>
      </w:r>
    </w:p>
    <w:tbl>
      <w:tblPr>
        <w:tblStyle w:val="ListTable2"/>
        <w:tblW w:w="9355" w:type="dxa"/>
        <w:tblLook w:val="04A0" w:firstRow="1" w:lastRow="0" w:firstColumn="1" w:lastColumn="0" w:noHBand="0" w:noVBand="1"/>
      </w:tblPr>
      <w:tblGrid>
        <w:gridCol w:w="2520"/>
        <w:gridCol w:w="6835"/>
      </w:tblGrid>
      <w:tr w:rsidR="0078143F" w14:paraId="6FFF5936" w14:textId="77777777" w:rsidTr="007814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tcBorders>
              <w:left w:val="single" w:sz="4" w:space="0" w:color="auto"/>
              <w:right w:val="single" w:sz="4" w:space="0" w:color="auto"/>
            </w:tcBorders>
          </w:tcPr>
          <w:p w14:paraId="3EB89CD0" w14:textId="77777777" w:rsidR="0078143F" w:rsidRPr="0078143F" w:rsidRDefault="0078143F" w:rsidP="00BF62E5">
            <w:pPr>
              <w:rPr>
                <w:rFonts w:asciiTheme="majorHAnsi" w:hAnsiTheme="majorHAnsi"/>
                <w:sz w:val="24"/>
                <w:szCs w:val="24"/>
              </w:rPr>
            </w:pPr>
            <w:r w:rsidRPr="0078143F">
              <w:rPr>
                <w:rFonts w:asciiTheme="majorHAnsi" w:hAnsiTheme="majorHAnsi"/>
                <w:sz w:val="24"/>
                <w:szCs w:val="24"/>
              </w:rPr>
              <w:t>TOPIC:</w:t>
            </w:r>
          </w:p>
        </w:tc>
        <w:tc>
          <w:tcPr>
            <w:tcW w:w="6835" w:type="dxa"/>
            <w:tcBorders>
              <w:left w:val="single" w:sz="4" w:space="0" w:color="auto"/>
              <w:right w:val="single" w:sz="4" w:space="0" w:color="auto"/>
            </w:tcBorders>
          </w:tcPr>
          <w:p w14:paraId="4B64AAF5" w14:textId="4DE766BA" w:rsidR="0078143F" w:rsidRPr="00FC5F0F" w:rsidRDefault="001007FC" w:rsidP="00BF62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Inequality between Men and Women</w:t>
            </w:r>
          </w:p>
        </w:tc>
      </w:tr>
      <w:tr w:rsidR="004B62A4" w14:paraId="7F441AEC" w14:textId="77777777" w:rsidTr="004B62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320E4F26" w14:textId="77777777" w:rsidR="0078143F" w:rsidRPr="0078143F" w:rsidRDefault="0078143F" w:rsidP="00BF62E5">
            <w:pPr>
              <w:rPr>
                <w:rFonts w:asciiTheme="majorHAnsi" w:hAnsiTheme="majorHAnsi"/>
                <w:sz w:val="24"/>
                <w:szCs w:val="24"/>
              </w:rPr>
            </w:pPr>
            <w:r w:rsidRPr="0078143F">
              <w:rPr>
                <w:rFonts w:asciiTheme="majorHAnsi" w:hAnsiTheme="majorHAnsi"/>
                <w:sz w:val="24"/>
                <w:szCs w:val="24"/>
              </w:rPr>
              <w:t>NARROWED TOPIC:</w:t>
            </w:r>
          </w:p>
        </w:tc>
        <w:tc>
          <w:tcPr>
            <w:tcW w:w="6835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69FF393F" w14:textId="0965C112" w:rsidR="0078143F" w:rsidRPr="00FC5F0F" w:rsidRDefault="001007FC" w:rsidP="00BF62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Gender Inequality Impacts </w:t>
            </w:r>
          </w:p>
        </w:tc>
      </w:tr>
      <w:tr w:rsidR="0078143F" w14:paraId="1DD123C9" w14:textId="77777777" w:rsidTr="001A4079">
        <w:trPr>
          <w:trHeight w:val="10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tcBorders>
              <w:left w:val="single" w:sz="4" w:space="0" w:color="auto"/>
              <w:right w:val="single" w:sz="4" w:space="0" w:color="auto"/>
            </w:tcBorders>
          </w:tcPr>
          <w:p w14:paraId="72C9C54B" w14:textId="77777777" w:rsidR="0078143F" w:rsidRPr="0078143F" w:rsidRDefault="0078143F" w:rsidP="00BF62E5">
            <w:pPr>
              <w:rPr>
                <w:rFonts w:asciiTheme="majorHAnsi" w:hAnsiTheme="majorHAnsi"/>
                <w:sz w:val="24"/>
                <w:szCs w:val="24"/>
              </w:rPr>
            </w:pPr>
            <w:r w:rsidRPr="0078143F">
              <w:rPr>
                <w:rFonts w:asciiTheme="majorHAnsi" w:hAnsiTheme="majorHAnsi"/>
                <w:sz w:val="24"/>
                <w:szCs w:val="24"/>
              </w:rPr>
              <w:t>RESEARCH QUESTION:</w:t>
            </w:r>
          </w:p>
        </w:tc>
        <w:tc>
          <w:tcPr>
            <w:tcW w:w="6835" w:type="dxa"/>
            <w:tcBorders>
              <w:left w:val="single" w:sz="4" w:space="0" w:color="auto"/>
              <w:right w:val="single" w:sz="4" w:space="0" w:color="auto"/>
            </w:tcBorders>
          </w:tcPr>
          <w:p w14:paraId="41A2CE4C" w14:textId="7E623103" w:rsidR="0078143F" w:rsidRPr="00FC5F0F" w:rsidRDefault="0078143F" w:rsidP="00BF6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B62A4" w14:paraId="7D39C11F" w14:textId="77777777" w:rsidTr="001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7B569841" w14:textId="77777777" w:rsidR="0078143F" w:rsidRPr="0078143F" w:rsidRDefault="0078143F" w:rsidP="00BF62E5">
            <w:pPr>
              <w:rPr>
                <w:rFonts w:asciiTheme="majorHAnsi" w:hAnsiTheme="majorHAnsi"/>
                <w:sz w:val="24"/>
                <w:szCs w:val="24"/>
              </w:rPr>
            </w:pPr>
            <w:r w:rsidRPr="0078143F">
              <w:rPr>
                <w:rFonts w:asciiTheme="majorHAnsi" w:hAnsiTheme="majorHAnsi"/>
                <w:sz w:val="24"/>
                <w:szCs w:val="24"/>
              </w:rPr>
              <w:t>THESIS STATEMENT:</w:t>
            </w:r>
          </w:p>
        </w:tc>
        <w:tc>
          <w:tcPr>
            <w:tcW w:w="6835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441BE555" w14:textId="6CFB7430" w:rsidR="0078143F" w:rsidRPr="00FC5F0F" w:rsidRDefault="00BA5653" w:rsidP="00BA56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cs"/>
                <w:rtl/>
              </w:rPr>
            </w:pPr>
            <w:r w:rsidRPr="00BA565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lthough some might deny inequality between men and women, inequality between genders has been noticeable. Equality between both genders must be established to reduce the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mbalance</w:t>
            </w:r>
            <w:r w:rsidRPr="00BA565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nd hence create a fairer society.</w:t>
            </w:r>
          </w:p>
        </w:tc>
      </w:tr>
      <w:tr w:rsidR="0078143F" w14:paraId="06C81018" w14:textId="77777777" w:rsidTr="001A4079">
        <w:trPr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tcBorders>
              <w:left w:val="single" w:sz="4" w:space="0" w:color="auto"/>
              <w:right w:val="single" w:sz="4" w:space="0" w:color="auto"/>
            </w:tcBorders>
          </w:tcPr>
          <w:p w14:paraId="2BB2BAE6" w14:textId="77777777" w:rsidR="0078143F" w:rsidRPr="0078143F" w:rsidRDefault="0078143F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ESSAY TITLE:</w:t>
            </w:r>
          </w:p>
        </w:tc>
        <w:tc>
          <w:tcPr>
            <w:tcW w:w="6835" w:type="dxa"/>
            <w:tcBorders>
              <w:left w:val="single" w:sz="4" w:space="0" w:color="auto"/>
              <w:right w:val="single" w:sz="4" w:space="0" w:color="auto"/>
            </w:tcBorders>
          </w:tcPr>
          <w:p w14:paraId="02B8CE1E" w14:textId="25610A8D" w:rsidR="0078143F" w:rsidRPr="00FC5F0F" w:rsidRDefault="00854C33" w:rsidP="00BF6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acts of Gender Inequality</w:t>
            </w:r>
          </w:p>
        </w:tc>
      </w:tr>
    </w:tbl>
    <w:p w14:paraId="441E2F3B" w14:textId="77777777" w:rsidR="0078143F" w:rsidRPr="0078143F" w:rsidRDefault="0078143F" w:rsidP="0078143F"/>
    <w:p w14:paraId="5506B1FB" w14:textId="77777777" w:rsidR="00B34996" w:rsidRDefault="00B34996">
      <w:pPr>
        <w:rPr>
          <w:caps/>
          <w:color w:val="FFFFFE" w:themeColor="background1"/>
          <w:spacing w:val="15"/>
          <w:sz w:val="22"/>
          <w:szCs w:val="22"/>
        </w:rPr>
      </w:pPr>
      <w:r>
        <w:br w:type="page"/>
      </w:r>
    </w:p>
    <w:p w14:paraId="7CE6C6A4" w14:textId="77777777" w:rsidR="0078143F" w:rsidRDefault="004B6E17" w:rsidP="0078143F">
      <w:pPr>
        <w:pStyle w:val="Heading1"/>
      </w:pPr>
      <w:r>
        <w:lastRenderedPageBreak/>
        <w:t>Section O</w:t>
      </w:r>
      <w:r w:rsidR="0078143F">
        <w:t>ne: Topic Selection</w:t>
      </w:r>
    </w:p>
    <w:p w14:paraId="3C5F8753" w14:textId="77777777" w:rsidR="0078143F" w:rsidRDefault="00B34996" w:rsidP="00B34996">
      <w:pPr>
        <w:pStyle w:val="Subtitle"/>
      </w:pPr>
      <w:r>
        <w:t>cOMPLETE THIS SECTION DURING WEEK 1</w:t>
      </w:r>
    </w:p>
    <w:tbl>
      <w:tblPr>
        <w:tblStyle w:val="ListTable2"/>
        <w:tblW w:w="9436" w:type="dxa"/>
        <w:tblLook w:val="04A0" w:firstRow="1" w:lastRow="0" w:firstColumn="1" w:lastColumn="0" w:noHBand="0" w:noVBand="1"/>
      </w:tblPr>
      <w:tblGrid>
        <w:gridCol w:w="2542"/>
        <w:gridCol w:w="6894"/>
      </w:tblGrid>
      <w:tr w:rsidR="00B34996" w14:paraId="5B9C9D67" w14:textId="77777777" w:rsidTr="00D22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  <w:tcBorders>
              <w:left w:val="single" w:sz="4" w:space="0" w:color="auto"/>
              <w:right w:val="single" w:sz="4" w:space="0" w:color="auto"/>
            </w:tcBorders>
          </w:tcPr>
          <w:p w14:paraId="37D75DD5" w14:textId="77777777" w:rsidR="00B34996" w:rsidRPr="0078143F" w:rsidRDefault="00B34996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OMMUNITY</w:t>
            </w:r>
            <w:r w:rsidRPr="0078143F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894" w:type="dxa"/>
            <w:tcBorders>
              <w:left w:val="single" w:sz="4" w:space="0" w:color="auto"/>
              <w:right w:val="single" w:sz="4" w:space="0" w:color="auto"/>
            </w:tcBorders>
          </w:tcPr>
          <w:p w14:paraId="5C3796AF" w14:textId="77777777" w:rsidR="00B34996" w:rsidRPr="00FC5F0F" w:rsidRDefault="00B34996" w:rsidP="00BF62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4B62A4" w14:paraId="53E7031D" w14:textId="77777777" w:rsidTr="00D22B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224F4C7D" w14:textId="77777777" w:rsidR="00B34996" w:rsidRPr="0078143F" w:rsidRDefault="004B62A4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ISSUES FACING THE COMMUNITY</w:t>
            </w:r>
            <w:r w:rsidR="00B34996" w:rsidRPr="0078143F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894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5736299B" w14:textId="77777777" w:rsidR="00B34996" w:rsidRPr="00FC5F0F" w:rsidRDefault="00B34996" w:rsidP="00BF62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A5653" w14:paraId="454D744F" w14:textId="77777777" w:rsidTr="00D22BB7">
        <w:trPr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  <w:tcBorders>
              <w:left w:val="single" w:sz="4" w:space="0" w:color="auto"/>
              <w:right w:val="single" w:sz="4" w:space="0" w:color="auto"/>
            </w:tcBorders>
          </w:tcPr>
          <w:p w14:paraId="606F4746" w14:textId="11D54C96" w:rsidR="00BA5653" w:rsidRPr="00D22BB7" w:rsidRDefault="00BA5653" w:rsidP="00BA5653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RESEARCH TOPIC:</w:t>
            </w:r>
          </w:p>
        </w:tc>
        <w:tc>
          <w:tcPr>
            <w:tcW w:w="6894" w:type="dxa"/>
            <w:tcBorders>
              <w:left w:val="single" w:sz="4" w:space="0" w:color="auto"/>
              <w:right w:val="single" w:sz="4" w:space="0" w:color="auto"/>
            </w:tcBorders>
          </w:tcPr>
          <w:p w14:paraId="280E3D2B" w14:textId="4CD89B74" w:rsidR="00BA5653" w:rsidRPr="00FC5F0F" w:rsidRDefault="00BA5653" w:rsidP="00BA56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Helvetica" w:hAnsi="Helvetica" w:cs="Helvetica"/>
                <w:color w:val="2D3B45"/>
                <w:shd w:val="clear" w:color="auto" w:fill="FFFFFF"/>
              </w:rPr>
              <w:t>The impact of inequality between men and women on our society?</w:t>
            </w:r>
          </w:p>
        </w:tc>
      </w:tr>
      <w:tr w:rsidR="00BA5653" w:rsidRPr="00D22BB7" w14:paraId="6943E571" w14:textId="77777777" w:rsidTr="00D22B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2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2914DF87" w14:textId="6C0BEC69" w:rsidR="00BA5653" w:rsidRDefault="00BA5653" w:rsidP="00BA5653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NARROWED TOPIC:</w:t>
            </w:r>
          </w:p>
        </w:tc>
        <w:tc>
          <w:tcPr>
            <w:tcW w:w="6894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20D011B4" w14:textId="77777777" w:rsidR="00BA5653" w:rsidRPr="00FC5F0F" w:rsidRDefault="00BA5653" w:rsidP="00BA56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  <w:szCs w:val="24"/>
              </w:rPr>
            </w:pPr>
          </w:p>
        </w:tc>
      </w:tr>
    </w:tbl>
    <w:p w14:paraId="4773E4CC" w14:textId="4347456C" w:rsidR="00B34996" w:rsidRDefault="00D22BB7" w:rsidP="00D22BB7">
      <w:pPr>
        <w:pStyle w:val="Subtitle"/>
      </w:pPr>
      <w:r>
        <w:t>oNCE YOU HAVE RECEIVED FEEDBACK FROM YOUR INSTRUCTOR IN THE wEEK 1 iNSTRUCTOR mEETUP qUIZ, FINALIZE YOUR TOPIC AND NARROWED TOPIC, AND ADD THEM TO THE “FINAL DECISIONS” TABLE ON THE COVER PAGE.</w:t>
      </w:r>
    </w:p>
    <w:tbl>
      <w:tblPr>
        <w:tblStyle w:val="ListTable2"/>
        <w:tblW w:w="9420" w:type="dxa"/>
        <w:tblLook w:val="04A0" w:firstRow="1" w:lastRow="0" w:firstColumn="1" w:lastColumn="0" w:noHBand="0" w:noVBand="1"/>
      </w:tblPr>
      <w:tblGrid>
        <w:gridCol w:w="2537"/>
        <w:gridCol w:w="6883"/>
      </w:tblGrid>
      <w:tr w:rsidR="004B62A4" w14:paraId="2AEA2E4C" w14:textId="77777777" w:rsidTr="00D22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  <w:tcBorders>
              <w:left w:val="single" w:sz="4" w:space="0" w:color="auto"/>
              <w:right w:val="single" w:sz="4" w:space="0" w:color="auto"/>
            </w:tcBorders>
          </w:tcPr>
          <w:p w14:paraId="441D47BE" w14:textId="77777777" w:rsidR="004B62A4" w:rsidRPr="0078143F" w:rsidRDefault="004B62A4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What has been your own personal experience(s) with this topic?</w:t>
            </w:r>
          </w:p>
        </w:tc>
        <w:tc>
          <w:tcPr>
            <w:tcW w:w="6883" w:type="dxa"/>
            <w:tcBorders>
              <w:left w:val="single" w:sz="4" w:space="0" w:color="auto"/>
              <w:right w:val="single" w:sz="4" w:space="0" w:color="auto"/>
            </w:tcBorders>
          </w:tcPr>
          <w:p w14:paraId="32561180" w14:textId="77777777" w:rsidR="004B62A4" w:rsidRPr="00FC5F0F" w:rsidRDefault="004B62A4" w:rsidP="00BF62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4B62A4" w14:paraId="7B1BCB50" w14:textId="77777777" w:rsidTr="00D22B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74FEE86E" w14:textId="77777777" w:rsidR="004B62A4" w:rsidRPr="0078143F" w:rsidRDefault="004B62A4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What do you already know about this topic? Where did you get that information?</w:t>
            </w:r>
          </w:p>
        </w:tc>
        <w:tc>
          <w:tcPr>
            <w:tcW w:w="6883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7227C775" w14:textId="77777777" w:rsidR="004B62A4" w:rsidRPr="00FC5F0F" w:rsidRDefault="004B62A4" w:rsidP="00BF62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B62A4" w14:paraId="7232F942" w14:textId="77777777" w:rsidTr="00D22BB7">
        <w:trPr>
          <w:trHeight w:val="18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  <w:tcBorders>
              <w:left w:val="single" w:sz="4" w:space="0" w:color="auto"/>
              <w:right w:val="single" w:sz="4" w:space="0" w:color="auto"/>
            </w:tcBorders>
          </w:tcPr>
          <w:p w14:paraId="7453A6FB" w14:textId="77777777" w:rsidR="004B62A4" w:rsidRPr="0078143F" w:rsidRDefault="004B62A4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What steps have you taken to discover different viewpoints from your own?</w:t>
            </w:r>
          </w:p>
        </w:tc>
        <w:tc>
          <w:tcPr>
            <w:tcW w:w="6883" w:type="dxa"/>
            <w:tcBorders>
              <w:left w:val="single" w:sz="4" w:space="0" w:color="auto"/>
              <w:right w:val="single" w:sz="4" w:space="0" w:color="auto"/>
            </w:tcBorders>
          </w:tcPr>
          <w:p w14:paraId="4839F32E" w14:textId="77777777" w:rsidR="004B62A4" w:rsidRPr="00FC5F0F" w:rsidRDefault="004B62A4" w:rsidP="00BF6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B62A4" w14:paraId="7FDBDDD7" w14:textId="77777777" w:rsidTr="00D22B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2891591B" w14:textId="77777777" w:rsidR="004B62A4" w:rsidRPr="0078143F" w:rsidRDefault="004B62A4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What is the value in listening to other positions on this topic?</w:t>
            </w:r>
          </w:p>
        </w:tc>
        <w:tc>
          <w:tcPr>
            <w:tcW w:w="6883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6B142BA9" w14:textId="77777777" w:rsidR="004B62A4" w:rsidRPr="00FC5F0F" w:rsidRDefault="004B62A4" w:rsidP="00BF62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0DA6D3A" w14:textId="739A4C2C" w:rsidR="004B62A4" w:rsidRPr="0078143F" w:rsidRDefault="008C0F75" w:rsidP="00E3631E">
      <w:pPr>
        <w:pStyle w:val="Heading1"/>
      </w:pPr>
      <w:r>
        <w:lastRenderedPageBreak/>
        <w:t>B</w:t>
      </w:r>
      <w:r w:rsidR="00E3631E">
        <w:t>RAINSTORMING SPACE</w:t>
      </w:r>
    </w:p>
    <w:p w14:paraId="469D281B" w14:textId="51B0D0BE" w:rsidR="004B62A4" w:rsidRDefault="00E3631E" w:rsidP="00E3631E">
      <w:pPr>
        <w:pStyle w:val="Subtitle"/>
        <w:rPr>
          <w:color w:val="FFFFFE" w:themeColor="background1"/>
          <w:spacing w:val="15"/>
          <w:sz w:val="22"/>
          <w:szCs w:val="22"/>
        </w:rPr>
      </w:pPr>
      <w:r>
        <w:t xml:space="preserve">uSE THE INFORMATION FROM SECTION 2.1 IN </w:t>
      </w:r>
      <w:r w:rsidRPr="00E3631E">
        <w:rPr>
          <w:i/>
        </w:rPr>
        <w:t>College Writing Handbook</w:t>
      </w:r>
      <w:r>
        <w:t xml:space="preserve"> TO CONDUCT BRAINSTORMING IN WEEK 1. uSE THIS PAGE TO MAKE LISTS LIKE lOLA, fREEWRITE LIKE cHARLIE, uSE TALK-TO-tEXT TECHNOLOGY LIKE aNDRé, mINDMAP LIKE lASHONDA, OR TAKE NOTES WHILE SURFING THE WEB LIKE wINNIE.</w:t>
      </w:r>
      <w:r w:rsidR="004B62A4">
        <w:br w:type="page"/>
      </w:r>
    </w:p>
    <w:p w14:paraId="16186C14" w14:textId="77777777" w:rsidR="0078143F" w:rsidRDefault="004B62A4" w:rsidP="004B62A4">
      <w:pPr>
        <w:pStyle w:val="Heading1"/>
      </w:pPr>
      <w:r>
        <w:lastRenderedPageBreak/>
        <w:t>Section Two: Research Question Development</w:t>
      </w:r>
    </w:p>
    <w:p w14:paraId="41F6EDB1" w14:textId="77777777" w:rsidR="004B62A4" w:rsidRDefault="004B62A4" w:rsidP="004B62A4">
      <w:pPr>
        <w:pStyle w:val="Subtitle"/>
      </w:pPr>
      <w:r>
        <w:t>Complete this section during Week</w:t>
      </w:r>
      <w:r w:rsidR="004B6E17">
        <w:t>S</w:t>
      </w:r>
      <w:r>
        <w:t xml:space="preserve"> 1</w:t>
      </w:r>
      <w:r w:rsidR="004B6E17">
        <w:t xml:space="preserve"> and 2</w:t>
      </w:r>
    </w:p>
    <w:tbl>
      <w:tblPr>
        <w:tblStyle w:val="ListTable2"/>
        <w:tblW w:w="9355" w:type="dxa"/>
        <w:tblLook w:val="04A0" w:firstRow="1" w:lastRow="0" w:firstColumn="1" w:lastColumn="0" w:noHBand="0" w:noVBand="1"/>
      </w:tblPr>
      <w:tblGrid>
        <w:gridCol w:w="2520"/>
        <w:gridCol w:w="4945"/>
        <w:gridCol w:w="1890"/>
      </w:tblGrid>
      <w:tr w:rsidR="004B62A4" w14:paraId="1393FC85" w14:textId="77777777" w:rsidTr="00BF6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tcBorders>
              <w:left w:val="single" w:sz="4" w:space="0" w:color="auto"/>
              <w:right w:val="single" w:sz="4" w:space="0" w:color="auto"/>
            </w:tcBorders>
          </w:tcPr>
          <w:p w14:paraId="39098282" w14:textId="77777777" w:rsidR="004B62A4" w:rsidRDefault="004B62A4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Preliminary Research Question:</w:t>
            </w:r>
          </w:p>
          <w:p w14:paraId="3CE07B96" w14:textId="77777777" w:rsidR="004B62A4" w:rsidRPr="00207C6B" w:rsidRDefault="004B62A4" w:rsidP="00BF62E5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207C6B">
              <w:rPr>
                <w:rFonts w:asciiTheme="majorHAnsi" w:hAnsiTheme="majorHAnsi"/>
                <w:b w:val="0"/>
                <w:sz w:val="24"/>
                <w:szCs w:val="24"/>
              </w:rPr>
              <w:t xml:space="preserve">(Use the information from Section 2.1 in </w:t>
            </w:r>
            <w:r w:rsidRPr="00314B92">
              <w:rPr>
                <w:rFonts w:asciiTheme="majorHAnsi" w:hAnsiTheme="majorHAnsi"/>
                <w:b w:val="0"/>
                <w:i/>
                <w:sz w:val="24"/>
                <w:szCs w:val="24"/>
              </w:rPr>
              <w:t>College Writing Handbook</w:t>
            </w:r>
            <w:r w:rsidRPr="00207C6B">
              <w:rPr>
                <w:rFonts w:asciiTheme="majorHAnsi" w:hAnsiTheme="majorHAnsi"/>
                <w:b w:val="0"/>
                <w:sz w:val="24"/>
                <w:szCs w:val="24"/>
              </w:rPr>
              <w:t>.)</w:t>
            </w:r>
          </w:p>
        </w:tc>
        <w:tc>
          <w:tcPr>
            <w:tcW w:w="6835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A17869D" w14:textId="4C16474F" w:rsidR="00687B9E" w:rsidRPr="00687B9E" w:rsidRDefault="00BA5653" w:rsidP="00BA565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rFonts w:ascii="Helvetica" w:hAnsi="Helvetica" w:cs="Helvetica"/>
                <w:color w:val="2D3B45"/>
                <w:shd w:val="clear" w:color="auto" w:fill="FFFFFF"/>
              </w:rPr>
              <w:t>The impact of inequality between men and women on our society?</w:t>
            </w:r>
          </w:p>
        </w:tc>
      </w:tr>
      <w:tr w:rsidR="004B62A4" w14:paraId="2F9A5A68" w14:textId="77777777" w:rsidTr="00314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6ABF123F" w14:textId="77777777" w:rsidR="004B62A4" w:rsidRPr="00687B9E" w:rsidRDefault="00687B9E" w:rsidP="00BF62E5">
            <w:pPr>
              <w:rPr>
                <w:rFonts w:asciiTheme="majorHAnsi" w:hAnsiTheme="majorHAnsi"/>
                <w:sz w:val="24"/>
                <w:szCs w:val="24"/>
              </w:rPr>
            </w:pPr>
            <w:r w:rsidRPr="00687B9E">
              <w:rPr>
                <w:rFonts w:asciiTheme="majorHAnsi" w:hAnsiTheme="majorHAnsi"/>
                <w:sz w:val="24"/>
                <w:szCs w:val="24"/>
              </w:rPr>
              <w:t>Is this research question open-ended?</w:t>
            </w:r>
          </w:p>
          <w:p w14:paraId="3F2BE00A" w14:textId="77777777" w:rsidR="00687B9E" w:rsidRPr="00207C6B" w:rsidRDefault="00687B9E" w:rsidP="00BF62E5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207C6B">
              <w:rPr>
                <w:rFonts w:asciiTheme="majorHAnsi" w:hAnsiTheme="majorHAnsi"/>
                <w:b w:val="0"/>
                <w:sz w:val="24"/>
                <w:szCs w:val="24"/>
              </w:rPr>
              <w:t>(cannot be answered with a “yes” or a “no”)</w:t>
            </w:r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  <w:vAlign w:val="center"/>
          </w:tcPr>
          <w:p w14:paraId="113EC1B8" w14:textId="56AA4C14" w:rsidR="004B62A4" w:rsidRPr="00687B9E" w:rsidRDefault="00BA5653" w:rsidP="00207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</w:tr>
      <w:tr w:rsidR="004B62A4" w:rsidRPr="00207C6B" w14:paraId="49D145BB" w14:textId="77777777" w:rsidTr="00314B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8B01DA" w14:textId="77777777" w:rsidR="004B62A4" w:rsidRPr="00207C6B" w:rsidRDefault="00687B9E" w:rsidP="00BF62E5">
            <w:pPr>
              <w:rPr>
                <w:rFonts w:asciiTheme="majorHAnsi" w:hAnsiTheme="majorHAnsi"/>
                <w:sz w:val="24"/>
                <w:szCs w:val="24"/>
              </w:rPr>
            </w:pPr>
            <w:r w:rsidRPr="00207C6B">
              <w:rPr>
                <w:rFonts w:asciiTheme="majorHAnsi" w:hAnsiTheme="majorHAnsi"/>
                <w:sz w:val="24"/>
                <w:szCs w:val="24"/>
              </w:rPr>
              <w:t>Does this research question open a line of inquiry?</w:t>
            </w:r>
          </w:p>
          <w:p w14:paraId="22D2D945" w14:textId="22ABA82E" w:rsidR="00687B9E" w:rsidRPr="00207C6B" w:rsidRDefault="00687B9E" w:rsidP="00BF62E5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207C6B">
              <w:rPr>
                <w:rFonts w:asciiTheme="majorHAnsi" w:hAnsiTheme="majorHAnsi"/>
                <w:b w:val="0"/>
                <w:sz w:val="24"/>
                <w:szCs w:val="24"/>
              </w:rPr>
              <w:t>(is not seeking a fact or opinion)</w:t>
            </w:r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E5F413" w14:textId="5204433C" w:rsidR="004B62A4" w:rsidRPr="00207C6B" w:rsidRDefault="00BA5653" w:rsidP="00207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</w:tr>
      <w:tr w:rsidR="00687B9E" w14:paraId="444958DF" w14:textId="77777777" w:rsidTr="00314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7C6D060D" w14:textId="77777777" w:rsidR="00687B9E" w:rsidRPr="00687B9E" w:rsidRDefault="00687B9E" w:rsidP="00BF62E5">
            <w:pPr>
              <w:rPr>
                <w:rFonts w:asciiTheme="majorHAnsi" w:hAnsiTheme="majorHAnsi"/>
                <w:sz w:val="24"/>
                <w:szCs w:val="24"/>
              </w:rPr>
            </w:pPr>
            <w:r w:rsidRPr="00687B9E">
              <w:rPr>
                <w:rFonts w:asciiTheme="majorHAnsi" w:hAnsiTheme="majorHAnsi"/>
                <w:sz w:val="24"/>
                <w:szCs w:val="24"/>
              </w:rPr>
              <w:t>Will this research question add to the academic conversation?</w:t>
            </w:r>
          </w:p>
          <w:p w14:paraId="7D8E08DF" w14:textId="77777777" w:rsidR="00687B9E" w:rsidRPr="00207C6B" w:rsidRDefault="00687B9E" w:rsidP="00BF62E5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207C6B">
              <w:rPr>
                <w:rFonts w:asciiTheme="majorHAnsi" w:hAnsiTheme="majorHAnsi"/>
                <w:b w:val="0"/>
                <w:sz w:val="24"/>
                <w:szCs w:val="24"/>
              </w:rPr>
              <w:t>(does not seek to restate what has already been said)</w:t>
            </w:r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  <w:vAlign w:val="center"/>
          </w:tcPr>
          <w:p w14:paraId="4CF73F6F" w14:textId="2F9F665D" w:rsidR="00687B9E" w:rsidRPr="00687B9E" w:rsidRDefault="00BA5653" w:rsidP="00207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</w:tr>
      <w:tr w:rsidR="00687B9E" w14:paraId="22FE3AFE" w14:textId="77777777" w:rsidTr="00314B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E32ACB" w14:textId="77777777" w:rsidR="00687B9E" w:rsidRPr="00687B9E" w:rsidRDefault="00687B9E" w:rsidP="00BF62E5">
            <w:pPr>
              <w:rPr>
                <w:rFonts w:asciiTheme="majorHAnsi" w:hAnsiTheme="majorHAnsi"/>
                <w:sz w:val="24"/>
                <w:szCs w:val="24"/>
              </w:rPr>
            </w:pPr>
            <w:r w:rsidRPr="00687B9E">
              <w:rPr>
                <w:rFonts w:asciiTheme="majorHAnsi" w:hAnsiTheme="majorHAnsi"/>
                <w:sz w:val="24"/>
                <w:szCs w:val="24"/>
              </w:rPr>
              <w:t>Is this research question objective and unbiased?</w:t>
            </w:r>
          </w:p>
          <w:p w14:paraId="41ED8809" w14:textId="77777777" w:rsidR="00687B9E" w:rsidRPr="00207C6B" w:rsidRDefault="00687B9E" w:rsidP="00BF62E5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207C6B">
              <w:rPr>
                <w:rFonts w:asciiTheme="majorHAnsi" w:hAnsiTheme="majorHAnsi"/>
                <w:b w:val="0"/>
                <w:sz w:val="24"/>
                <w:szCs w:val="24"/>
              </w:rPr>
              <w:t>(does not assume the outcome</w:t>
            </w:r>
            <w:r w:rsidR="00207C6B" w:rsidRPr="00207C6B">
              <w:rPr>
                <w:rFonts w:asciiTheme="majorHAnsi" w:hAnsiTheme="majorHAnsi"/>
                <w:b w:val="0"/>
                <w:sz w:val="24"/>
                <w:szCs w:val="24"/>
              </w:rPr>
              <w:t xml:space="preserve"> and is written in third-person perspective</w:t>
            </w:r>
            <w:r w:rsidRPr="00207C6B">
              <w:rPr>
                <w:rFonts w:asciiTheme="majorHAnsi" w:hAnsiTheme="majorHAnsi"/>
                <w:b w:val="0"/>
                <w:sz w:val="24"/>
                <w:szCs w:val="24"/>
              </w:rPr>
              <w:t>)</w:t>
            </w:r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889663" w14:textId="5FF00B35" w:rsidR="00687B9E" w:rsidRPr="00687B9E" w:rsidRDefault="00BA5653" w:rsidP="00207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</w:tr>
      <w:tr w:rsidR="00687B9E" w14:paraId="7599A6D1" w14:textId="77777777" w:rsidTr="00314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0E29F2C0" w14:textId="79F78DA9" w:rsidR="00687B9E" w:rsidRDefault="00687B9E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Revised </w:t>
            </w:r>
            <w:r w:rsidR="00D22BB7">
              <w:rPr>
                <w:rFonts w:asciiTheme="majorHAnsi" w:hAnsiTheme="majorHAnsi"/>
                <w:sz w:val="24"/>
                <w:szCs w:val="24"/>
              </w:rPr>
              <w:t>Research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Question:</w:t>
            </w:r>
          </w:p>
          <w:p w14:paraId="7A52665F" w14:textId="77777777" w:rsidR="00687B9E" w:rsidRPr="00207C6B" w:rsidRDefault="00687B9E" w:rsidP="00BF62E5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207C6B">
              <w:rPr>
                <w:rFonts w:asciiTheme="majorHAnsi" w:hAnsiTheme="majorHAnsi"/>
                <w:b w:val="0"/>
                <w:sz w:val="24"/>
                <w:szCs w:val="24"/>
              </w:rPr>
              <w:t>(Make sure you answer “yes” to all checklist items and use the feedback from your instructor.)</w:t>
            </w:r>
          </w:p>
        </w:tc>
        <w:tc>
          <w:tcPr>
            <w:tcW w:w="68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462E344F" w14:textId="6E484FEA" w:rsidR="00687B9E" w:rsidRPr="00687B9E" w:rsidRDefault="00BA5653" w:rsidP="00BF62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5653">
              <w:rPr>
                <w:rFonts w:ascii="Helvetica" w:hAnsi="Helvetica" w:cs="Helvetica"/>
                <w:color w:val="2D3B45"/>
                <w:shd w:val="clear" w:color="auto" w:fill="FFFFFF"/>
              </w:rPr>
              <w:t>The impact of inequality between men and w</w:t>
            </w:r>
            <w:bookmarkStart w:id="0" w:name="_GoBack"/>
            <w:bookmarkEnd w:id="0"/>
            <w:r w:rsidRPr="00BA5653">
              <w:rPr>
                <w:rFonts w:ascii="Helvetica" w:hAnsi="Helvetica" w:cs="Helvetica"/>
                <w:color w:val="2D3B45"/>
                <w:shd w:val="clear" w:color="auto" w:fill="FFFFFF"/>
              </w:rPr>
              <w:t>omen on our society?</w:t>
            </w:r>
          </w:p>
        </w:tc>
      </w:tr>
    </w:tbl>
    <w:p w14:paraId="26AA45DD" w14:textId="7BA3368F" w:rsidR="00314B92" w:rsidRDefault="00314B92" w:rsidP="00314B92">
      <w:pPr>
        <w:pStyle w:val="Subtitle"/>
      </w:pPr>
      <w:r>
        <w:t>oNCE YOU HAVE RECEIVED FEEDBACK FROM YOUR INSTRUCTOR IN THE wEEK 1 iNSTRUCTOR mEETUP qUIZ, FINALIZE YOUR Research question, AND ADD it TO THE “FINAL DECISIONS” TABLE ON THE COVER PAGE.</w:t>
      </w:r>
    </w:p>
    <w:p w14:paraId="3F710C60" w14:textId="6780E3AF" w:rsidR="00D20626" w:rsidRPr="00D20626" w:rsidRDefault="00D20626" w:rsidP="00D20626">
      <w:pPr>
        <w:rPr>
          <w:rStyle w:val="Emphasis"/>
        </w:rPr>
      </w:pPr>
      <w:r w:rsidRPr="00D20626">
        <w:rPr>
          <w:rStyle w:val="Emphasis"/>
        </w:rPr>
        <w:t>Trouble getting started? Try one of these formulas:</w:t>
      </w:r>
    </w:p>
    <w:p w14:paraId="56ABA649" w14:textId="239A89C6" w:rsidR="00D20626" w:rsidRDefault="00D20626" w:rsidP="00D20626">
      <w:r>
        <w:t>How has __________________________ impacted ______________________?</w:t>
      </w:r>
    </w:p>
    <w:p w14:paraId="40D63063" w14:textId="538DC9F8" w:rsidR="00D20626" w:rsidRDefault="00D20626" w:rsidP="00D20626">
      <w:r>
        <w:t>Where is the common ground between _____________________________ and _______________________?</w:t>
      </w:r>
    </w:p>
    <w:p w14:paraId="018A2449" w14:textId="3396C527" w:rsidR="00D20626" w:rsidRDefault="00D20626" w:rsidP="00D20626">
      <w:r>
        <w:t>What is a viable solution to the problem of _________________________________________________?</w:t>
      </w:r>
    </w:p>
    <w:p w14:paraId="0DD3D183" w14:textId="762175FD" w:rsidR="00D20626" w:rsidRPr="00D20626" w:rsidRDefault="00D20626">
      <w:r>
        <w:t>Why has ____________________________________ been changed by ________________________________?</w:t>
      </w:r>
    </w:p>
    <w:p w14:paraId="53E9F89A" w14:textId="77777777" w:rsidR="00D20626" w:rsidRDefault="00D20626">
      <w:pPr>
        <w:rPr>
          <w:caps/>
          <w:color w:val="FFFFFE" w:themeColor="background1"/>
          <w:spacing w:val="15"/>
          <w:sz w:val="22"/>
          <w:szCs w:val="22"/>
        </w:rPr>
      </w:pPr>
      <w:r>
        <w:br w:type="page"/>
      </w:r>
    </w:p>
    <w:p w14:paraId="28B92383" w14:textId="3A3D120B" w:rsidR="004B62A4" w:rsidRDefault="004B6E17" w:rsidP="004B6E17">
      <w:pPr>
        <w:pStyle w:val="Heading1"/>
      </w:pPr>
      <w:r>
        <w:lastRenderedPageBreak/>
        <w:t>Section Three: Keyword Generation</w:t>
      </w:r>
    </w:p>
    <w:p w14:paraId="6194332D" w14:textId="77777777" w:rsidR="004B6E17" w:rsidRDefault="004B6E17" w:rsidP="004B6E17">
      <w:pPr>
        <w:pStyle w:val="Subtitle"/>
      </w:pPr>
      <w:r>
        <w:t>complete this Section During Weeks 1 – 4</w:t>
      </w:r>
    </w:p>
    <w:p w14:paraId="0D7C3658" w14:textId="700AFBBD" w:rsidR="005909C7" w:rsidRPr="005909C7" w:rsidRDefault="005909C7" w:rsidP="005909C7">
      <w:r>
        <w:t xml:space="preserve">Use sections 2.1 and 3.1 of </w:t>
      </w:r>
      <w:r w:rsidRPr="005909C7">
        <w:rPr>
          <w:i/>
        </w:rPr>
        <w:t>College Writing Handbook</w:t>
      </w:r>
      <w:r>
        <w:t xml:space="preserve"> along with information from </w:t>
      </w:r>
      <w:proofErr w:type="spellStart"/>
      <w:r>
        <w:t>LibraryU</w:t>
      </w:r>
      <w:proofErr w:type="spellEnd"/>
      <w:r>
        <w:t xml:space="preserve"> to develop keywords. Keep track of your keywords here throughout class.</w:t>
      </w:r>
      <w:r w:rsidR="00314B92">
        <w:t xml:space="preserve"> Write down the keywords as you use them, and cross out any keywords that are not productive.</w:t>
      </w:r>
    </w:p>
    <w:tbl>
      <w:tblPr>
        <w:tblStyle w:val="ListTable2"/>
        <w:tblW w:w="9355" w:type="dxa"/>
        <w:tblLook w:val="04A0" w:firstRow="1" w:lastRow="0" w:firstColumn="1" w:lastColumn="0" w:noHBand="0" w:noVBand="1"/>
      </w:tblPr>
      <w:tblGrid>
        <w:gridCol w:w="2520"/>
        <w:gridCol w:w="6835"/>
      </w:tblGrid>
      <w:tr w:rsidR="004B6E17" w14:paraId="01A42659" w14:textId="77777777" w:rsidTr="00314B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tcBorders>
              <w:left w:val="single" w:sz="4" w:space="0" w:color="auto"/>
              <w:right w:val="single" w:sz="4" w:space="0" w:color="auto"/>
            </w:tcBorders>
          </w:tcPr>
          <w:p w14:paraId="713D7E25" w14:textId="5D4750F1" w:rsidR="004B6E17" w:rsidRPr="0078143F" w:rsidRDefault="00314B92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KEY</w:t>
            </w:r>
            <w:r w:rsidR="004B6E17">
              <w:rPr>
                <w:rFonts w:asciiTheme="majorHAnsi" w:hAnsiTheme="majorHAnsi"/>
                <w:sz w:val="24"/>
                <w:szCs w:val="24"/>
              </w:rPr>
              <w:t>WORDS FROM THE NEWS</w:t>
            </w:r>
            <w:r w:rsidR="004B6E17" w:rsidRPr="0078143F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835" w:type="dxa"/>
            <w:tcBorders>
              <w:left w:val="single" w:sz="4" w:space="0" w:color="auto"/>
              <w:right w:val="single" w:sz="4" w:space="0" w:color="auto"/>
            </w:tcBorders>
          </w:tcPr>
          <w:p w14:paraId="5F1D49C6" w14:textId="77777777" w:rsidR="004B6E17" w:rsidRPr="00FC5F0F" w:rsidRDefault="004B6E17" w:rsidP="00BF62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4B6E17" w14:paraId="60DDAF91" w14:textId="77777777" w:rsidTr="00314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115FC9A6" w14:textId="0F664134" w:rsidR="004B6E17" w:rsidRPr="0078143F" w:rsidRDefault="00314B92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KEY</w:t>
            </w:r>
            <w:r w:rsidR="004B6E17">
              <w:rPr>
                <w:rFonts w:asciiTheme="majorHAnsi" w:hAnsiTheme="majorHAnsi"/>
                <w:sz w:val="24"/>
                <w:szCs w:val="24"/>
              </w:rPr>
              <w:t>WORDS FROM THE INTERNET</w:t>
            </w:r>
            <w:r w:rsidR="004B6E17" w:rsidRPr="0078143F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835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22C7AA51" w14:textId="77777777" w:rsidR="004B6E17" w:rsidRPr="00FC5F0F" w:rsidRDefault="004B6E17" w:rsidP="00BF62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B6E17" w14:paraId="5A08E562" w14:textId="77777777" w:rsidTr="00314B92">
        <w:trPr>
          <w:trHeight w:val="19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tcBorders>
              <w:left w:val="single" w:sz="4" w:space="0" w:color="auto"/>
              <w:right w:val="single" w:sz="4" w:space="0" w:color="auto"/>
            </w:tcBorders>
          </w:tcPr>
          <w:p w14:paraId="33A53078" w14:textId="7D3881BE" w:rsidR="004B6E17" w:rsidRPr="0078143F" w:rsidRDefault="00314B92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KEY</w:t>
            </w:r>
            <w:r w:rsidR="004B6E17">
              <w:rPr>
                <w:rFonts w:asciiTheme="majorHAnsi" w:hAnsiTheme="majorHAnsi"/>
                <w:sz w:val="24"/>
                <w:szCs w:val="24"/>
              </w:rPr>
              <w:t xml:space="preserve">WORDS FROM ENCYCLOPEDIAS, WIKIS, AND OTHER </w:t>
            </w:r>
            <w:r w:rsidR="005909C7">
              <w:rPr>
                <w:rFonts w:asciiTheme="majorHAnsi" w:hAnsiTheme="majorHAnsi"/>
                <w:sz w:val="24"/>
                <w:szCs w:val="24"/>
              </w:rPr>
              <w:t>INFORMAL SOURCES</w:t>
            </w:r>
            <w:r w:rsidR="004B6E17" w:rsidRPr="0078143F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835" w:type="dxa"/>
            <w:tcBorders>
              <w:left w:val="single" w:sz="4" w:space="0" w:color="auto"/>
              <w:right w:val="single" w:sz="4" w:space="0" w:color="auto"/>
            </w:tcBorders>
          </w:tcPr>
          <w:p w14:paraId="63414535" w14:textId="77777777" w:rsidR="004B6E17" w:rsidRPr="00FC5F0F" w:rsidRDefault="004B6E17" w:rsidP="00BF6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254C65B" w14:textId="77777777" w:rsidR="004B6E17" w:rsidRPr="004B6E17" w:rsidRDefault="004B6E17" w:rsidP="004B6E17"/>
    <w:tbl>
      <w:tblPr>
        <w:tblStyle w:val="ListTable2"/>
        <w:tblW w:w="9301" w:type="dxa"/>
        <w:tblLook w:val="04A0" w:firstRow="1" w:lastRow="0" w:firstColumn="1" w:lastColumn="0" w:noHBand="0" w:noVBand="1"/>
      </w:tblPr>
      <w:tblGrid>
        <w:gridCol w:w="2505"/>
        <w:gridCol w:w="6796"/>
      </w:tblGrid>
      <w:tr w:rsidR="004B6E17" w14:paraId="7B09BF9E" w14:textId="77777777" w:rsidTr="00314B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  <w:tcBorders>
              <w:left w:val="single" w:sz="4" w:space="0" w:color="auto"/>
              <w:right w:val="single" w:sz="4" w:space="0" w:color="auto"/>
            </w:tcBorders>
          </w:tcPr>
          <w:p w14:paraId="294A5E29" w14:textId="77777777" w:rsidR="005909C7" w:rsidRDefault="005909C7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SEARCH TERMS</w:t>
            </w:r>
          </w:p>
          <w:p w14:paraId="250B2137" w14:textId="77777777" w:rsidR="004B6E17" w:rsidRPr="0078143F" w:rsidRDefault="004B6E17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IELD: AUTHOR</w:t>
            </w:r>
          </w:p>
        </w:tc>
        <w:tc>
          <w:tcPr>
            <w:tcW w:w="6796" w:type="dxa"/>
            <w:tcBorders>
              <w:left w:val="single" w:sz="4" w:space="0" w:color="auto"/>
              <w:right w:val="single" w:sz="4" w:space="0" w:color="auto"/>
            </w:tcBorders>
          </w:tcPr>
          <w:p w14:paraId="3705F80C" w14:textId="77777777" w:rsidR="004B6E17" w:rsidRPr="00FC5F0F" w:rsidRDefault="004B6E17" w:rsidP="00BF62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4B6E17" w14:paraId="12E5813D" w14:textId="77777777" w:rsidTr="00314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400919BE" w14:textId="77777777" w:rsidR="005909C7" w:rsidRDefault="005909C7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SEARCH TERMS</w:t>
            </w:r>
          </w:p>
          <w:p w14:paraId="382D65EA" w14:textId="77777777" w:rsidR="004B6E17" w:rsidRPr="0078143F" w:rsidRDefault="004B6E17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IELD: TITLES</w:t>
            </w:r>
          </w:p>
        </w:tc>
        <w:tc>
          <w:tcPr>
            <w:tcW w:w="6796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40AB9E52" w14:textId="77777777" w:rsidR="004B6E17" w:rsidRPr="00FC5F0F" w:rsidRDefault="004B6E17" w:rsidP="00BF62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B6E17" w14:paraId="1E5B38D0" w14:textId="77777777" w:rsidTr="00314B92">
        <w:trPr>
          <w:trHeight w:val="11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  <w:tcBorders>
              <w:left w:val="single" w:sz="4" w:space="0" w:color="auto"/>
              <w:right w:val="single" w:sz="4" w:space="0" w:color="auto"/>
            </w:tcBorders>
          </w:tcPr>
          <w:p w14:paraId="099BC5A6" w14:textId="77777777" w:rsidR="005909C7" w:rsidRDefault="005909C7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SEARCH TERMS</w:t>
            </w:r>
          </w:p>
          <w:p w14:paraId="37FA2588" w14:textId="77777777" w:rsidR="004B6E17" w:rsidRPr="0078143F" w:rsidRDefault="004B6E17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IELD: SUBJECT</w:t>
            </w:r>
          </w:p>
        </w:tc>
        <w:tc>
          <w:tcPr>
            <w:tcW w:w="6796" w:type="dxa"/>
            <w:tcBorders>
              <w:left w:val="single" w:sz="4" w:space="0" w:color="auto"/>
              <w:right w:val="single" w:sz="4" w:space="0" w:color="auto"/>
            </w:tcBorders>
          </w:tcPr>
          <w:p w14:paraId="127E9D0A" w14:textId="77777777" w:rsidR="004B6E17" w:rsidRPr="00FC5F0F" w:rsidRDefault="004B6E17" w:rsidP="00BF6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B6E17" w14:paraId="2BDAA153" w14:textId="77777777" w:rsidTr="00314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2C9F5589" w14:textId="77777777" w:rsidR="005909C7" w:rsidRDefault="005909C7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SEARCH TERMS</w:t>
            </w:r>
          </w:p>
          <w:p w14:paraId="77A137AA" w14:textId="77777777" w:rsidR="004B6E17" w:rsidRDefault="004B6E17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BASIC SEARCH BAR</w:t>
            </w:r>
          </w:p>
        </w:tc>
        <w:tc>
          <w:tcPr>
            <w:tcW w:w="6796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7EE17F39" w14:textId="77777777" w:rsidR="004B6E17" w:rsidRPr="00FC5F0F" w:rsidRDefault="004B6E17" w:rsidP="00BF62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08D7121" w14:textId="77777777" w:rsidR="00EC3DD0" w:rsidRDefault="00EC3DD0" w:rsidP="00EC3DD0">
      <w:pPr>
        <w:pStyle w:val="Heading1"/>
      </w:pPr>
      <w:r>
        <w:lastRenderedPageBreak/>
        <w:t>Section Four: Research Notes</w:t>
      </w:r>
    </w:p>
    <w:p w14:paraId="1D39C2E0" w14:textId="6CA06BA3" w:rsidR="0013661A" w:rsidRDefault="0013661A" w:rsidP="0013661A">
      <w:pPr>
        <w:pStyle w:val="Subtitle"/>
      </w:pPr>
      <w:r>
        <w:t>Complete this</w:t>
      </w:r>
      <w:r w:rsidR="00ED5C4B">
        <w:t xml:space="preserve"> section During Weeks 2</w:t>
      </w:r>
      <w:r>
        <w:t>-4</w:t>
      </w:r>
      <w:r w:rsidR="009A63DE">
        <w:t>; use one table for each source</w:t>
      </w:r>
    </w:p>
    <w:tbl>
      <w:tblPr>
        <w:tblStyle w:val="ListTable2"/>
        <w:tblW w:w="9428" w:type="dxa"/>
        <w:tblLook w:val="04A0" w:firstRow="1" w:lastRow="0" w:firstColumn="1" w:lastColumn="0" w:noHBand="0" w:noVBand="1"/>
      </w:tblPr>
      <w:tblGrid>
        <w:gridCol w:w="2539"/>
        <w:gridCol w:w="6889"/>
      </w:tblGrid>
      <w:tr w:rsidR="0013661A" w14:paraId="30E91D5D" w14:textId="77777777" w:rsidTr="00AD6F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002664" w:themeFill="accent3"/>
          </w:tcPr>
          <w:p w14:paraId="4BF5D494" w14:textId="77777777" w:rsidR="0013661A" w:rsidRPr="0013661A" w:rsidRDefault="0013661A" w:rsidP="0013661A">
            <w:pPr>
              <w:pStyle w:val="Heading2"/>
              <w:outlineLvl w:val="1"/>
            </w:pPr>
            <w:r>
              <w:t>SOURCE TYPE: PRIMARY/SECONDARY/TERTIARY, TRADE/POPULAR/SCHOLARLY/OTHER</w:t>
            </w:r>
          </w:p>
        </w:tc>
      </w:tr>
      <w:tr w:rsidR="0013661A" w14:paraId="3E32CDD5" w14:textId="77777777" w:rsidTr="00AD6F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184C54" w14:textId="77777777" w:rsidR="0013661A" w:rsidRPr="0013661A" w:rsidRDefault="00BB6358" w:rsidP="00BF62E5">
            <w:pPr>
              <w:rPr>
                <w:rFonts w:asciiTheme="majorHAnsi" w:hAnsiTheme="majorHAnsi"/>
                <w:sz w:val="24"/>
                <w:szCs w:val="24"/>
              </w:rPr>
            </w:pPr>
            <w:hyperlink r:id="rId7" w:history="1">
              <w:r w:rsidR="0013661A" w:rsidRPr="0013661A">
                <w:rPr>
                  <w:rStyle w:val="Hyperlink"/>
                  <w:rFonts w:asciiTheme="majorHAnsi" w:hAnsiTheme="majorHAnsi"/>
                  <w:bCs w:val="0"/>
                  <w:color w:val="auto"/>
                  <w:sz w:val="24"/>
                  <w:szCs w:val="24"/>
                </w:rPr>
                <w:t>APA-STYLE REFERENCE CITATION</w:t>
              </w:r>
            </w:hyperlink>
            <w:r w:rsidR="0013661A" w:rsidRPr="0013661A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3520AA" w14:textId="77777777" w:rsidR="0013661A" w:rsidRDefault="0013661A" w:rsidP="00BF62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F1BEF" w14:paraId="4797D519" w14:textId="77777777" w:rsidTr="00AD6FC7">
        <w:trPr>
          <w:trHeight w:val="1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3E0F476F" w14:textId="77777777" w:rsidR="006F1BEF" w:rsidRDefault="006F1BEF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RAAP TEST:</w:t>
            </w:r>
          </w:p>
          <w:p w14:paraId="6B344C1B" w14:textId="541B9C4F" w:rsidR="006F1BEF" w:rsidRPr="0013661A" w:rsidRDefault="006F1BEF" w:rsidP="00BF62E5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207C6B">
              <w:rPr>
                <w:rFonts w:asciiTheme="majorHAnsi" w:hAnsiTheme="majorHAnsi"/>
                <w:b w:val="0"/>
                <w:sz w:val="24"/>
                <w:szCs w:val="24"/>
              </w:rPr>
              <w:t xml:space="preserve">(Use the information from Section 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 xml:space="preserve">3.2 in </w:t>
            </w:r>
            <w:r w:rsidRPr="00314B92">
              <w:rPr>
                <w:rFonts w:asciiTheme="majorHAnsi" w:hAnsiTheme="majorHAnsi"/>
                <w:b w:val="0"/>
                <w:i/>
                <w:sz w:val="24"/>
                <w:szCs w:val="24"/>
              </w:rPr>
              <w:t>College Writing Handbook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>. I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f this source does not pass the CRAAP test, do not continue; move on to the next source</w:t>
            </w:r>
            <w:r w:rsidR="00AD6FC7">
              <w:rPr>
                <w:rFonts w:asciiTheme="majorHAnsi" w:hAnsiTheme="majorHAnsi"/>
                <w:b w:val="0"/>
                <w:sz w:val="24"/>
                <w:szCs w:val="24"/>
              </w:rPr>
              <w:t>.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)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28820D4B" w14:textId="33BF8422" w:rsidR="006F1BEF" w:rsidRPr="006F1BEF" w:rsidRDefault="006F1BEF" w:rsidP="006F1B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Currency:</w:t>
            </w:r>
          </w:p>
          <w:p w14:paraId="4CFAABA6" w14:textId="0003AFF5" w:rsidR="006F1BEF" w:rsidRDefault="006F1BEF" w:rsidP="006F1B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F1BEF" w14:paraId="65FFDC76" w14:textId="77777777" w:rsidTr="00AD6F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2C2E091E" w14:textId="77777777" w:rsidR="006F1BEF" w:rsidRDefault="006F1BEF" w:rsidP="00BF62E5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40A176A9" w14:textId="77777777" w:rsidR="006F1BEF" w:rsidRPr="0013661A" w:rsidRDefault="006F1BEF" w:rsidP="006F1B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Relevance:</w:t>
            </w:r>
          </w:p>
          <w:p w14:paraId="7D2094F8" w14:textId="77777777" w:rsidR="006F1BEF" w:rsidRPr="0013661A" w:rsidRDefault="006F1BEF" w:rsidP="00BF62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6F1BEF" w14:paraId="1C501CB8" w14:textId="77777777" w:rsidTr="00AD6FC7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23B98A23" w14:textId="77777777" w:rsidR="006F1BEF" w:rsidRDefault="006F1BEF" w:rsidP="00BF62E5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1D8336B6" w14:textId="77777777" w:rsidR="006F1BEF" w:rsidRPr="0013661A" w:rsidRDefault="006F1BEF" w:rsidP="006F1B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uthority:</w:t>
            </w:r>
          </w:p>
          <w:p w14:paraId="1FF53071" w14:textId="77777777" w:rsidR="006F1BEF" w:rsidRPr="0013661A" w:rsidRDefault="006F1BEF" w:rsidP="00BF6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6F1BEF" w14:paraId="4C06ABD0" w14:textId="77777777" w:rsidTr="00AD6F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486A8520" w14:textId="77777777" w:rsidR="006F1BEF" w:rsidRDefault="006F1BEF" w:rsidP="00BF62E5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44B5457D" w14:textId="77777777" w:rsidR="006F1BEF" w:rsidRPr="0013661A" w:rsidRDefault="006F1BEF" w:rsidP="006F1B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ccuracy:</w:t>
            </w:r>
          </w:p>
          <w:p w14:paraId="39820500" w14:textId="77777777" w:rsidR="006F1BEF" w:rsidRPr="0013661A" w:rsidRDefault="006F1BEF" w:rsidP="00BF62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6F1BEF" w14:paraId="15DB9C70" w14:textId="77777777" w:rsidTr="00AD6FC7">
        <w:trPr>
          <w:trHeight w:val="1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36FA2A19" w14:textId="77777777" w:rsidR="006F1BEF" w:rsidRDefault="006F1BEF" w:rsidP="00BF62E5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4DBFADB6" w14:textId="77777777" w:rsidR="006F1BEF" w:rsidRPr="0013661A" w:rsidRDefault="006F1BEF" w:rsidP="006F1B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Purpose:</w:t>
            </w:r>
          </w:p>
          <w:p w14:paraId="362DCB43" w14:textId="77777777" w:rsidR="006F1BEF" w:rsidRPr="0013661A" w:rsidRDefault="006F1BEF" w:rsidP="00BF62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6F1BEF" w14:paraId="612F765F" w14:textId="77777777" w:rsidTr="00AD6F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D6F919" w14:textId="57C1E82E" w:rsidR="006F1BEF" w:rsidRPr="006F1BEF" w:rsidRDefault="006F1BEF" w:rsidP="00BF62E5">
            <w:pPr>
              <w:rPr>
                <w:rFonts w:asciiTheme="majorHAnsi" w:hAnsiTheme="majorHAnsi"/>
                <w:sz w:val="24"/>
                <w:szCs w:val="24"/>
              </w:rPr>
            </w:pPr>
            <w:r w:rsidRPr="006F1BEF">
              <w:rPr>
                <w:rFonts w:asciiTheme="majorHAnsi" w:hAnsiTheme="majorHAnsi"/>
                <w:bCs w:val="0"/>
                <w:sz w:val="24"/>
                <w:szCs w:val="24"/>
              </w:rPr>
              <w:t>READING</w:t>
            </w:r>
            <w:r w:rsidRPr="006F1BEF">
              <w:rPr>
                <w:rStyle w:val="Hyperlink"/>
                <w:rFonts w:asciiTheme="majorHAnsi" w:hAnsiTheme="majorHAnsi"/>
                <w:color w:val="auto"/>
                <w:sz w:val="24"/>
                <w:szCs w:val="24"/>
                <w:u w:val="none"/>
              </w:rPr>
              <w:t xml:space="preserve"> NOTES: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203F51" w14:textId="69C65ACE" w:rsidR="006F1BEF" w:rsidRPr="006F1BEF" w:rsidRDefault="006F1BEF" w:rsidP="006F1B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>Summarize the information in your own words. Be complete and specific. Do not copy from the source or its abstract.</w:t>
            </w:r>
          </w:p>
          <w:p w14:paraId="201F05D5" w14:textId="77777777" w:rsidR="006F1BEF" w:rsidRDefault="006F1BEF" w:rsidP="00BF62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F1BEF" w14:paraId="47C9F368" w14:textId="77777777" w:rsidTr="00AD6FC7">
        <w:trPr>
          <w:trHeight w:val="2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EE7B85" w14:textId="77777777" w:rsidR="006F1BEF" w:rsidRPr="006F1BEF" w:rsidRDefault="006F1BEF" w:rsidP="00BF62E5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2F147D" w14:textId="77777777" w:rsidR="006F1BEF" w:rsidRPr="006F1BEF" w:rsidRDefault="006F1BEF" w:rsidP="006F1B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Explain how this source provides information that will help you answer your research question.</w:t>
            </w:r>
          </w:p>
          <w:p w14:paraId="2D0584F2" w14:textId="77777777" w:rsidR="006F1BEF" w:rsidRDefault="006F1BEF" w:rsidP="006F1B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3661A" w14:paraId="3F98EE98" w14:textId="77777777" w:rsidTr="00AD6F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74DD0AFA" w14:textId="77777777" w:rsidR="0013661A" w:rsidRDefault="0013661A" w:rsidP="00BF62E5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QUOTES:</w:t>
            </w:r>
          </w:p>
          <w:p w14:paraId="5EFB0B4F" w14:textId="77777777" w:rsidR="0013661A" w:rsidRPr="0013661A" w:rsidRDefault="0013661A" w:rsidP="00BF62E5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(including page number)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5FEDC484" w14:textId="77777777" w:rsidR="0013661A" w:rsidRDefault="0013661A" w:rsidP="00BF62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23DA8FF" w14:textId="4C629C8F" w:rsidR="00AD6FC7" w:rsidRDefault="00AD6FC7" w:rsidP="0013661A"/>
    <w:p w14:paraId="051069CB" w14:textId="77777777" w:rsidR="001825A1" w:rsidRDefault="001825A1">
      <w:r>
        <w:rPr>
          <w:b/>
          <w:bCs/>
        </w:rPr>
        <w:br w:type="page"/>
      </w:r>
    </w:p>
    <w:tbl>
      <w:tblPr>
        <w:tblStyle w:val="ListTable2"/>
        <w:tblW w:w="9428" w:type="dxa"/>
        <w:tblLook w:val="04A0" w:firstRow="1" w:lastRow="0" w:firstColumn="1" w:lastColumn="0" w:noHBand="0" w:noVBand="1"/>
      </w:tblPr>
      <w:tblGrid>
        <w:gridCol w:w="2539"/>
        <w:gridCol w:w="6889"/>
      </w:tblGrid>
      <w:tr w:rsidR="001825A1" w14:paraId="7347CAE7" w14:textId="77777777" w:rsidTr="001825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002664" w:themeFill="accent3"/>
          </w:tcPr>
          <w:p w14:paraId="7EADF974" w14:textId="428BB7A1" w:rsidR="001825A1" w:rsidRPr="0013661A" w:rsidRDefault="001825A1" w:rsidP="001825A1">
            <w:pPr>
              <w:pStyle w:val="Heading2"/>
              <w:outlineLvl w:val="1"/>
            </w:pPr>
            <w:r>
              <w:lastRenderedPageBreak/>
              <w:t>SOURCE TYPE: PRIMARY/SECONDARY/TERTIARY, TRADE/POPULAR/SCHOLARLY/OTHER</w:t>
            </w:r>
          </w:p>
        </w:tc>
      </w:tr>
      <w:tr w:rsidR="001825A1" w14:paraId="1F26786C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3FF230" w14:textId="77777777" w:rsidR="001825A1" w:rsidRPr="0013661A" w:rsidRDefault="00BB6358" w:rsidP="001825A1">
            <w:pPr>
              <w:rPr>
                <w:rFonts w:asciiTheme="majorHAnsi" w:hAnsiTheme="majorHAnsi"/>
                <w:sz w:val="24"/>
                <w:szCs w:val="24"/>
              </w:rPr>
            </w:pPr>
            <w:hyperlink r:id="rId8" w:history="1">
              <w:r w:rsidR="001825A1" w:rsidRPr="0013661A">
                <w:rPr>
                  <w:rStyle w:val="Hyperlink"/>
                  <w:rFonts w:asciiTheme="majorHAnsi" w:hAnsiTheme="majorHAnsi"/>
                  <w:bCs w:val="0"/>
                  <w:color w:val="auto"/>
                  <w:sz w:val="24"/>
                  <w:szCs w:val="24"/>
                </w:rPr>
                <w:t>APA-STYLE REFERENCE CITATION</w:t>
              </w:r>
            </w:hyperlink>
            <w:r w:rsidR="001825A1" w:rsidRPr="0013661A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3ACF10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825A1" w14:paraId="0B6ADD69" w14:textId="77777777" w:rsidTr="001825A1">
        <w:trPr>
          <w:trHeight w:val="1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21E69862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RAAP TEST:</w:t>
            </w:r>
          </w:p>
          <w:p w14:paraId="2670B694" w14:textId="77777777" w:rsidR="001825A1" w:rsidRPr="0013661A" w:rsidRDefault="001825A1" w:rsidP="001825A1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207C6B">
              <w:rPr>
                <w:rFonts w:asciiTheme="majorHAnsi" w:hAnsiTheme="majorHAnsi"/>
                <w:b w:val="0"/>
                <w:sz w:val="24"/>
                <w:szCs w:val="24"/>
              </w:rPr>
              <w:t xml:space="preserve">(Use the information from Section 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 xml:space="preserve">3.2 in </w:t>
            </w:r>
            <w:r w:rsidRPr="00314B92">
              <w:rPr>
                <w:rFonts w:asciiTheme="majorHAnsi" w:hAnsiTheme="majorHAnsi"/>
                <w:b w:val="0"/>
                <w:i/>
                <w:sz w:val="24"/>
                <w:szCs w:val="24"/>
              </w:rPr>
              <w:t>College Writing Handbook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>. I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f this source does not pass the CRAAP test, do not continue; move on to the next source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>.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)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4D191079" w14:textId="77777777" w:rsidR="001825A1" w:rsidRPr="006F1BEF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Currency:</w:t>
            </w:r>
          </w:p>
          <w:p w14:paraId="5599E173" w14:textId="77777777" w:rsidR="001825A1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825A1" w14:paraId="1A80F8D4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1DBCB673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6BB0212F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Relevance:</w:t>
            </w:r>
          </w:p>
          <w:p w14:paraId="5EF5E5E2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4D1DCCAE" w14:textId="77777777" w:rsidTr="001825A1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60D69BCE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24240FEB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uthority:</w:t>
            </w:r>
          </w:p>
          <w:p w14:paraId="16837B4C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355FE922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0B420049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7E11B886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ccuracy:</w:t>
            </w:r>
          </w:p>
          <w:p w14:paraId="08E0DBE1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747BE677" w14:textId="77777777" w:rsidTr="001825A1">
        <w:trPr>
          <w:trHeight w:val="1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3B7F7F24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253D4DFD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Purpose:</w:t>
            </w:r>
          </w:p>
          <w:p w14:paraId="3BE5A872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4A74B2E4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456741" w14:textId="77777777" w:rsidR="001825A1" w:rsidRPr="006F1BEF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 w:rsidRPr="006F1BEF">
              <w:rPr>
                <w:rFonts w:asciiTheme="majorHAnsi" w:hAnsiTheme="majorHAnsi"/>
                <w:bCs w:val="0"/>
                <w:sz w:val="24"/>
                <w:szCs w:val="24"/>
              </w:rPr>
              <w:t>READING</w:t>
            </w:r>
            <w:r w:rsidRPr="006F1BEF">
              <w:rPr>
                <w:rStyle w:val="Hyperlink"/>
                <w:rFonts w:asciiTheme="majorHAnsi" w:hAnsiTheme="majorHAnsi"/>
                <w:color w:val="auto"/>
                <w:sz w:val="24"/>
                <w:szCs w:val="24"/>
                <w:u w:val="none"/>
              </w:rPr>
              <w:t xml:space="preserve"> NOTES: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7048E" w14:textId="77777777" w:rsidR="001825A1" w:rsidRPr="006F1BEF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>Summarize the information in your own words. Be complete and specific. Do not copy from the source or its abstract.</w:t>
            </w:r>
          </w:p>
          <w:p w14:paraId="69966A30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825A1" w14:paraId="421C69C5" w14:textId="77777777" w:rsidTr="001825A1">
        <w:trPr>
          <w:trHeight w:val="2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FFAD8A" w14:textId="77777777" w:rsidR="001825A1" w:rsidRPr="006F1BEF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B189BB" w14:textId="77777777" w:rsidR="001825A1" w:rsidRPr="006F1BEF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Explain how this source provides information that will help you answer your research question.</w:t>
            </w:r>
          </w:p>
          <w:p w14:paraId="15FDBBDA" w14:textId="77777777" w:rsidR="001825A1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5DCB6791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571280A8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>QUOTES:</w:t>
            </w:r>
          </w:p>
          <w:p w14:paraId="7BDEA1EB" w14:textId="77777777" w:rsidR="001825A1" w:rsidRPr="0013661A" w:rsidRDefault="001825A1" w:rsidP="001825A1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(including page number)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26F69C00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7E1CF0D3" w14:textId="77777777" w:rsidR="001825A1" w:rsidRDefault="001825A1" w:rsidP="0013661A"/>
    <w:p w14:paraId="5390490F" w14:textId="77777777" w:rsidR="001825A1" w:rsidRDefault="001825A1">
      <w:r>
        <w:rPr>
          <w:b/>
          <w:bCs/>
        </w:rPr>
        <w:br w:type="page"/>
      </w:r>
    </w:p>
    <w:tbl>
      <w:tblPr>
        <w:tblStyle w:val="ListTable2"/>
        <w:tblW w:w="9428" w:type="dxa"/>
        <w:tblLook w:val="04A0" w:firstRow="1" w:lastRow="0" w:firstColumn="1" w:lastColumn="0" w:noHBand="0" w:noVBand="1"/>
      </w:tblPr>
      <w:tblGrid>
        <w:gridCol w:w="2539"/>
        <w:gridCol w:w="6889"/>
      </w:tblGrid>
      <w:tr w:rsidR="001825A1" w14:paraId="6E0E9309" w14:textId="77777777" w:rsidTr="001825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002664" w:themeFill="accent3"/>
          </w:tcPr>
          <w:p w14:paraId="63F2A0C5" w14:textId="5CCA2F95" w:rsidR="001825A1" w:rsidRPr="0013661A" w:rsidRDefault="001825A1" w:rsidP="001825A1">
            <w:pPr>
              <w:pStyle w:val="Heading2"/>
              <w:outlineLvl w:val="1"/>
            </w:pPr>
            <w:r>
              <w:lastRenderedPageBreak/>
              <w:t>SOURCE TYPE: PRIMARY/SECONDARY/TERTIARY, TRADE/POPULAR/SCHOLARLY/OTHER</w:t>
            </w:r>
          </w:p>
        </w:tc>
      </w:tr>
      <w:tr w:rsidR="001825A1" w14:paraId="12D10DC2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2BA892" w14:textId="77777777" w:rsidR="001825A1" w:rsidRPr="0013661A" w:rsidRDefault="00BB6358" w:rsidP="001825A1">
            <w:pPr>
              <w:rPr>
                <w:rFonts w:asciiTheme="majorHAnsi" w:hAnsiTheme="majorHAnsi"/>
                <w:sz w:val="24"/>
                <w:szCs w:val="24"/>
              </w:rPr>
            </w:pPr>
            <w:hyperlink r:id="rId9" w:history="1">
              <w:r w:rsidR="001825A1" w:rsidRPr="0013661A">
                <w:rPr>
                  <w:rStyle w:val="Hyperlink"/>
                  <w:rFonts w:asciiTheme="majorHAnsi" w:hAnsiTheme="majorHAnsi"/>
                  <w:bCs w:val="0"/>
                  <w:color w:val="auto"/>
                  <w:sz w:val="24"/>
                  <w:szCs w:val="24"/>
                </w:rPr>
                <w:t>APA-STYLE REFERENCE CITATION</w:t>
              </w:r>
            </w:hyperlink>
            <w:r w:rsidR="001825A1" w:rsidRPr="0013661A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EEBCE2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825A1" w14:paraId="32E6B3BC" w14:textId="77777777" w:rsidTr="001825A1">
        <w:trPr>
          <w:trHeight w:val="1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79099547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RAAP TEST:</w:t>
            </w:r>
          </w:p>
          <w:p w14:paraId="7FB0C1C5" w14:textId="77777777" w:rsidR="001825A1" w:rsidRPr="0013661A" w:rsidRDefault="001825A1" w:rsidP="001825A1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207C6B">
              <w:rPr>
                <w:rFonts w:asciiTheme="majorHAnsi" w:hAnsiTheme="majorHAnsi"/>
                <w:b w:val="0"/>
                <w:sz w:val="24"/>
                <w:szCs w:val="24"/>
              </w:rPr>
              <w:t xml:space="preserve">(Use the information from Section 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 xml:space="preserve">3.2 in </w:t>
            </w:r>
            <w:r w:rsidRPr="00314B92">
              <w:rPr>
                <w:rFonts w:asciiTheme="majorHAnsi" w:hAnsiTheme="majorHAnsi"/>
                <w:b w:val="0"/>
                <w:i/>
                <w:sz w:val="24"/>
                <w:szCs w:val="24"/>
              </w:rPr>
              <w:t>College Writing Handbook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>. I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f this source does not pass the CRAAP test, do not continue; move on to the next source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>.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)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3B06A1DF" w14:textId="77777777" w:rsidR="001825A1" w:rsidRPr="006F1BEF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Currency:</w:t>
            </w:r>
          </w:p>
          <w:p w14:paraId="087CB2DE" w14:textId="77777777" w:rsidR="001825A1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825A1" w14:paraId="637F3E89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5789F8E7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631EAC4E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Relevance:</w:t>
            </w:r>
          </w:p>
          <w:p w14:paraId="2AC505E0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2448AD0B" w14:textId="77777777" w:rsidTr="001825A1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238EF7A5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3EBF41AB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uthority:</w:t>
            </w:r>
          </w:p>
          <w:p w14:paraId="4A4716F6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673CDEBF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13233206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4842DE68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ccuracy:</w:t>
            </w:r>
          </w:p>
          <w:p w14:paraId="485B0789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23889ACC" w14:textId="77777777" w:rsidTr="001825A1">
        <w:trPr>
          <w:trHeight w:val="1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253A2645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42DAF996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Purpose:</w:t>
            </w:r>
          </w:p>
          <w:p w14:paraId="65A5C522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4E1921EF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A737BC" w14:textId="77777777" w:rsidR="001825A1" w:rsidRPr="006F1BEF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 w:rsidRPr="006F1BEF">
              <w:rPr>
                <w:rFonts w:asciiTheme="majorHAnsi" w:hAnsiTheme="majorHAnsi"/>
                <w:bCs w:val="0"/>
                <w:sz w:val="24"/>
                <w:szCs w:val="24"/>
              </w:rPr>
              <w:t>READING</w:t>
            </w:r>
            <w:r w:rsidRPr="006F1BEF">
              <w:rPr>
                <w:rStyle w:val="Hyperlink"/>
                <w:rFonts w:asciiTheme="majorHAnsi" w:hAnsiTheme="majorHAnsi"/>
                <w:color w:val="auto"/>
                <w:sz w:val="24"/>
                <w:szCs w:val="24"/>
                <w:u w:val="none"/>
              </w:rPr>
              <w:t xml:space="preserve"> NOTES: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206E9" w14:textId="77777777" w:rsidR="001825A1" w:rsidRPr="006F1BEF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>Summarize the information in your own words. Be complete and specific. Do not copy from the source or its abstract.</w:t>
            </w:r>
          </w:p>
          <w:p w14:paraId="2A9FC36E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825A1" w14:paraId="7AEE608E" w14:textId="77777777" w:rsidTr="001825A1">
        <w:trPr>
          <w:trHeight w:val="2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37B8E6" w14:textId="77777777" w:rsidR="001825A1" w:rsidRPr="006F1BEF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BD18B0" w14:textId="77777777" w:rsidR="001825A1" w:rsidRPr="006F1BEF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Explain how this source provides information that will help you answer your research question.</w:t>
            </w:r>
          </w:p>
          <w:p w14:paraId="3268D634" w14:textId="77777777" w:rsidR="001825A1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519A2A8E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25FB155C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>QUOTES:</w:t>
            </w:r>
          </w:p>
          <w:p w14:paraId="2C6F21F2" w14:textId="77777777" w:rsidR="001825A1" w:rsidRPr="0013661A" w:rsidRDefault="001825A1" w:rsidP="001825A1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(including page number)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3E760B3E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F326E8D" w14:textId="77777777" w:rsidR="001825A1" w:rsidRDefault="001825A1"/>
    <w:p w14:paraId="21383BC4" w14:textId="77777777" w:rsidR="001825A1" w:rsidRDefault="001825A1">
      <w:r>
        <w:rPr>
          <w:b/>
          <w:bCs/>
        </w:rPr>
        <w:br w:type="page"/>
      </w:r>
    </w:p>
    <w:tbl>
      <w:tblPr>
        <w:tblStyle w:val="ListTable2"/>
        <w:tblW w:w="9428" w:type="dxa"/>
        <w:tblLook w:val="04A0" w:firstRow="1" w:lastRow="0" w:firstColumn="1" w:lastColumn="0" w:noHBand="0" w:noVBand="1"/>
      </w:tblPr>
      <w:tblGrid>
        <w:gridCol w:w="2539"/>
        <w:gridCol w:w="6889"/>
      </w:tblGrid>
      <w:tr w:rsidR="001825A1" w14:paraId="3EF8AF00" w14:textId="77777777" w:rsidTr="001825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002664" w:themeFill="accent3"/>
          </w:tcPr>
          <w:p w14:paraId="65105779" w14:textId="67F79C68" w:rsidR="001825A1" w:rsidRPr="0013661A" w:rsidRDefault="001825A1" w:rsidP="001825A1">
            <w:pPr>
              <w:pStyle w:val="Heading2"/>
              <w:outlineLvl w:val="1"/>
            </w:pPr>
            <w:r>
              <w:lastRenderedPageBreak/>
              <w:t>SOURCE TYPE: PRIMARY/SECONDARY/TERTIARY, TRADE/POPULAR/SCHOLARLY/OTHER</w:t>
            </w:r>
          </w:p>
        </w:tc>
      </w:tr>
      <w:tr w:rsidR="001825A1" w14:paraId="4A44BF14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5E5802" w14:textId="77777777" w:rsidR="001825A1" w:rsidRPr="0013661A" w:rsidRDefault="00BB6358" w:rsidP="001825A1">
            <w:pPr>
              <w:rPr>
                <w:rFonts w:asciiTheme="majorHAnsi" w:hAnsiTheme="majorHAnsi"/>
                <w:sz w:val="24"/>
                <w:szCs w:val="24"/>
              </w:rPr>
            </w:pPr>
            <w:hyperlink r:id="rId10" w:history="1">
              <w:r w:rsidR="001825A1" w:rsidRPr="0013661A">
                <w:rPr>
                  <w:rStyle w:val="Hyperlink"/>
                  <w:rFonts w:asciiTheme="majorHAnsi" w:hAnsiTheme="majorHAnsi"/>
                  <w:bCs w:val="0"/>
                  <w:color w:val="auto"/>
                  <w:sz w:val="24"/>
                  <w:szCs w:val="24"/>
                </w:rPr>
                <w:t>APA-STYLE REFERENCE CITATION</w:t>
              </w:r>
            </w:hyperlink>
            <w:r w:rsidR="001825A1" w:rsidRPr="0013661A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6329BA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825A1" w14:paraId="2C6082CA" w14:textId="77777777" w:rsidTr="001825A1">
        <w:trPr>
          <w:trHeight w:val="1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4A633B81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RAAP TEST:</w:t>
            </w:r>
          </w:p>
          <w:p w14:paraId="5BEEAA83" w14:textId="77777777" w:rsidR="001825A1" w:rsidRPr="0013661A" w:rsidRDefault="001825A1" w:rsidP="001825A1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207C6B">
              <w:rPr>
                <w:rFonts w:asciiTheme="majorHAnsi" w:hAnsiTheme="majorHAnsi"/>
                <w:b w:val="0"/>
                <w:sz w:val="24"/>
                <w:szCs w:val="24"/>
              </w:rPr>
              <w:t xml:space="preserve">(Use the information from Section 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 xml:space="preserve">3.2 in </w:t>
            </w:r>
            <w:r w:rsidRPr="00314B92">
              <w:rPr>
                <w:rFonts w:asciiTheme="majorHAnsi" w:hAnsiTheme="majorHAnsi"/>
                <w:b w:val="0"/>
                <w:i/>
                <w:sz w:val="24"/>
                <w:szCs w:val="24"/>
              </w:rPr>
              <w:t>College Writing Handbook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>. I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f this source does not pass the CRAAP test, do not continue; move on to the next source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>.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)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6E105DF2" w14:textId="77777777" w:rsidR="001825A1" w:rsidRPr="006F1BEF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Currency:</w:t>
            </w:r>
          </w:p>
          <w:p w14:paraId="04F0FE82" w14:textId="77777777" w:rsidR="001825A1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825A1" w14:paraId="58A62B05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0D8656C1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75BAD5A5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Relevance:</w:t>
            </w:r>
          </w:p>
          <w:p w14:paraId="1BA3093D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7BFBAB7D" w14:textId="77777777" w:rsidTr="001825A1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79CD520E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54D1CADC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uthority:</w:t>
            </w:r>
          </w:p>
          <w:p w14:paraId="0F6049CB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04B06062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00EEC3D7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62DBB218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ccuracy:</w:t>
            </w:r>
          </w:p>
          <w:p w14:paraId="214C3C41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6516AE45" w14:textId="77777777" w:rsidTr="001825A1">
        <w:trPr>
          <w:trHeight w:val="1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7D6E501D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0C045170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Purpose:</w:t>
            </w:r>
          </w:p>
          <w:p w14:paraId="1CB4F48E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6D5662AA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28803B" w14:textId="77777777" w:rsidR="001825A1" w:rsidRPr="006F1BEF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 w:rsidRPr="006F1BEF">
              <w:rPr>
                <w:rFonts w:asciiTheme="majorHAnsi" w:hAnsiTheme="majorHAnsi"/>
                <w:bCs w:val="0"/>
                <w:sz w:val="24"/>
                <w:szCs w:val="24"/>
              </w:rPr>
              <w:t>READING</w:t>
            </w:r>
            <w:r w:rsidRPr="006F1BEF">
              <w:rPr>
                <w:rStyle w:val="Hyperlink"/>
                <w:rFonts w:asciiTheme="majorHAnsi" w:hAnsiTheme="majorHAnsi"/>
                <w:color w:val="auto"/>
                <w:sz w:val="24"/>
                <w:szCs w:val="24"/>
                <w:u w:val="none"/>
              </w:rPr>
              <w:t xml:space="preserve"> NOTES: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CC383D" w14:textId="77777777" w:rsidR="001825A1" w:rsidRPr="006F1BEF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>Summarize the information in your own words. Be complete and specific. Do not copy from the source or its abstract.</w:t>
            </w:r>
          </w:p>
          <w:p w14:paraId="73967012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825A1" w14:paraId="1A9390BF" w14:textId="77777777" w:rsidTr="001825A1">
        <w:trPr>
          <w:trHeight w:val="2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1404FA" w14:textId="77777777" w:rsidR="001825A1" w:rsidRPr="006F1BEF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0FAFFA" w14:textId="77777777" w:rsidR="001825A1" w:rsidRPr="006F1BEF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Explain how this source provides information that will help you answer your research question.</w:t>
            </w:r>
          </w:p>
          <w:p w14:paraId="19DEFCC3" w14:textId="77777777" w:rsidR="001825A1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6394621E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2A24A2F0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>QUOTES:</w:t>
            </w:r>
          </w:p>
          <w:p w14:paraId="5A8BA9D4" w14:textId="77777777" w:rsidR="001825A1" w:rsidRPr="0013661A" w:rsidRDefault="001825A1" w:rsidP="001825A1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(including page number)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3AFEFF49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718A572" w14:textId="77777777" w:rsidR="001825A1" w:rsidRDefault="001825A1"/>
    <w:p w14:paraId="20037C4C" w14:textId="77777777" w:rsidR="001825A1" w:rsidRDefault="001825A1">
      <w:r>
        <w:rPr>
          <w:b/>
          <w:bCs/>
        </w:rPr>
        <w:br w:type="page"/>
      </w:r>
    </w:p>
    <w:tbl>
      <w:tblPr>
        <w:tblStyle w:val="ListTable2"/>
        <w:tblW w:w="9428" w:type="dxa"/>
        <w:tblLook w:val="04A0" w:firstRow="1" w:lastRow="0" w:firstColumn="1" w:lastColumn="0" w:noHBand="0" w:noVBand="1"/>
      </w:tblPr>
      <w:tblGrid>
        <w:gridCol w:w="2539"/>
        <w:gridCol w:w="6889"/>
      </w:tblGrid>
      <w:tr w:rsidR="001825A1" w14:paraId="6C443ED5" w14:textId="77777777" w:rsidTr="001825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002664" w:themeFill="accent3"/>
          </w:tcPr>
          <w:p w14:paraId="6C6B5261" w14:textId="35192093" w:rsidR="001825A1" w:rsidRPr="0013661A" w:rsidRDefault="001825A1" w:rsidP="001825A1">
            <w:pPr>
              <w:pStyle w:val="Heading2"/>
              <w:outlineLvl w:val="1"/>
            </w:pPr>
            <w:r>
              <w:lastRenderedPageBreak/>
              <w:t>SOURCE TYPE: PRIMARY/SECONDARY/TERTIARY, TRADE/POPULAR/SCHOLARLY/OTHER</w:t>
            </w:r>
          </w:p>
        </w:tc>
      </w:tr>
      <w:tr w:rsidR="001825A1" w14:paraId="5BDEDCEA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2B6B4A" w14:textId="77777777" w:rsidR="001825A1" w:rsidRPr="0013661A" w:rsidRDefault="00BB6358" w:rsidP="001825A1">
            <w:pPr>
              <w:rPr>
                <w:rFonts w:asciiTheme="majorHAnsi" w:hAnsiTheme="majorHAnsi"/>
                <w:sz w:val="24"/>
                <w:szCs w:val="24"/>
              </w:rPr>
            </w:pPr>
            <w:hyperlink r:id="rId11" w:history="1">
              <w:r w:rsidR="001825A1" w:rsidRPr="0013661A">
                <w:rPr>
                  <w:rStyle w:val="Hyperlink"/>
                  <w:rFonts w:asciiTheme="majorHAnsi" w:hAnsiTheme="majorHAnsi"/>
                  <w:bCs w:val="0"/>
                  <w:color w:val="auto"/>
                  <w:sz w:val="24"/>
                  <w:szCs w:val="24"/>
                </w:rPr>
                <w:t>APA-STYLE REFERENCE CITATION</w:t>
              </w:r>
            </w:hyperlink>
            <w:r w:rsidR="001825A1" w:rsidRPr="0013661A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BFBDBD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825A1" w14:paraId="2C005C30" w14:textId="77777777" w:rsidTr="001825A1">
        <w:trPr>
          <w:trHeight w:val="1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0FCDF45F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RAAP TEST:</w:t>
            </w:r>
          </w:p>
          <w:p w14:paraId="6B24A18C" w14:textId="77777777" w:rsidR="001825A1" w:rsidRPr="0013661A" w:rsidRDefault="001825A1" w:rsidP="001825A1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207C6B">
              <w:rPr>
                <w:rFonts w:asciiTheme="majorHAnsi" w:hAnsiTheme="majorHAnsi"/>
                <w:b w:val="0"/>
                <w:sz w:val="24"/>
                <w:szCs w:val="24"/>
              </w:rPr>
              <w:t xml:space="preserve">(Use the information from Section 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 xml:space="preserve">3.2 in </w:t>
            </w:r>
            <w:r w:rsidRPr="00314B92">
              <w:rPr>
                <w:rFonts w:asciiTheme="majorHAnsi" w:hAnsiTheme="majorHAnsi"/>
                <w:b w:val="0"/>
                <w:i/>
                <w:sz w:val="24"/>
                <w:szCs w:val="24"/>
              </w:rPr>
              <w:t>College Writing Handbook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>. I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f this source does not pass the CRAAP test, do not continue; move on to the next source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>.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)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77566B2C" w14:textId="77777777" w:rsidR="001825A1" w:rsidRPr="006F1BEF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Currency:</w:t>
            </w:r>
          </w:p>
          <w:p w14:paraId="495A65CE" w14:textId="77777777" w:rsidR="001825A1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825A1" w14:paraId="5237C184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24DD7ACD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5FBCCA63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Relevance:</w:t>
            </w:r>
          </w:p>
          <w:p w14:paraId="68AD0F7B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024A9E9F" w14:textId="77777777" w:rsidTr="001825A1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4007CB01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0603CE57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uthority:</w:t>
            </w:r>
          </w:p>
          <w:p w14:paraId="5B0FA570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3560AFD9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03B3E094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26BB44B1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ccuracy:</w:t>
            </w:r>
          </w:p>
          <w:p w14:paraId="79470A3D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536B558B" w14:textId="77777777" w:rsidTr="001825A1">
        <w:trPr>
          <w:trHeight w:val="1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5946E66E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1002F88F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Purpose:</w:t>
            </w:r>
          </w:p>
          <w:p w14:paraId="5D063D52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7826C20C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BD9EC5" w14:textId="77777777" w:rsidR="001825A1" w:rsidRPr="006F1BEF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 w:rsidRPr="006F1BEF">
              <w:rPr>
                <w:rFonts w:asciiTheme="majorHAnsi" w:hAnsiTheme="majorHAnsi"/>
                <w:bCs w:val="0"/>
                <w:sz w:val="24"/>
                <w:szCs w:val="24"/>
              </w:rPr>
              <w:t>READING</w:t>
            </w:r>
            <w:r w:rsidRPr="006F1BEF">
              <w:rPr>
                <w:rStyle w:val="Hyperlink"/>
                <w:rFonts w:asciiTheme="majorHAnsi" w:hAnsiTheme="majorHAnsi"/>
                <w:color w:val="auto"/>
                <w:sz w:val="24"/>
                <w:szCs w:val="24"/>
                <w:u w:val="none"/>
              </w:rPr>
              <w:t xml:space="preserve"> NOTES: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80CD46" w14:textId="77777777" w:rsidR="001825A1" w:rsidRPr="006F1BEF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>Summarize the information in your own words. Be complete and specific. Do not copy from the source or its abstract.</w:t>
            </w:r>
          </w:p>
          <w:p w14:paraId="084FCAE1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825A1" w14:paraId="519C2083" w14:textId="77777777" w:rsidTr="001825A1">
        <w:trPr>
          <w:trHeight w:val="2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EF3BED" w14:textId="77777777" w:rsidR="001825A1" w:rsidRPr="006F1BEF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DAA66C" w14:textId="77777777" w:rsidR="001825A1" w:rsidRPr="006F1BEF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Explain how this source provides information that will help you answer your research question.</w:t>
            </w:r>
          </w:p>
          <w:p w14:paraId="4C2F6756" w14:textId="77777777" w:rsidR="001825A1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7C9C8293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6D982C5C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>QUOTES:</w:t>
            </w:r>
          </w:p>
          <w:p w14:paraId="01EABF69" w14:textId="77777777" w:rsidR="001825A1" w:rsidRPr="0013661A" w:rsidRDefault="001825A1" w:rsidP="001825A1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(including page number)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25BDC788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2E83848" w14:textId="77777777" w:rsidR="001825A1" w:rsidRDefault="001825A1"/>
    <w:p w14:paraId="28E9703C" w14:textId="77777777" w:rsidR="001825A1" w:rsidRDefault="001825A1">
      <w:r>
        <w:rPr>
          <w:b/>
          <w:bCs/>
        </w:rPr>
        <w:br w:type="page"/>
      </w:r>
    </w:p>
    <w:tbl>
      <w:tblPr>
        <w:tblStyle w:val="ListTable2"/>
        <w:tblW w:w="9428" w:type="dxa"/>
        <w:tblLook w:val="04A0" w:firstRow="1" w:lastRow="0" w:firstColumn="1" w:lastColumn="0" w:noHBand="0" w:noVBand="1"/>
      </w:tblPr>
      <w:tblGrid>
        <w:gridCol w:w="2539"/>
        <w:gridCol w:w="6889"/>
      </w:tblGrid>
      <w:tr w:rsidR="001825A1" w14:paraId="45124ED1" w14:textId="77777777" w:rsidTr="001825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002664" w:themeFill="accent3"/>
          </w:tcPr>
          <w:p w14:paraId="0FE7A785" w14:textId="37C20292" w:rsidR="001825A1" w:rsidRPr="0013661A" w:rsidRDefault="001825A1" w:rsidP="001825A1">
            <w:pPr>
              <w:pStyle w:val="Heading2"/>
              <w:outlineLvl w:val="1"/>
            </w:pPr>
            <w:r>
              <w:lastRenderedPageBreak/>
              <w:t>SOURCE TYPE: PRIMARY/SECONDARY/TERTIARY, TRADE/POPULAR/SCHOLARLY/OTHER</w:t>
            </w:r>
          </w:p>
        </w:tc>
      </w:tr>
      <w:tr w:rsidR="001825A1" w14:paraId="23E4C90B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6675ED" w14:textId="77777777" w:rsidR="001825A1" w:rsidRPr="0013661A" w:rsidRDefault="00BB6358" w:rsidP="001825A1">
            <w:pPr>
              <w:rPr>
                <w:rFonts w:asciiTheme="majorHAnsi" w:hAnsiTheme="majorHAnsi"/>
                <w:sz w:val="24"/>
                <w:szCs w:val="24"/>
              </w:rPr>
            </w:pPr>
            <w:hyperlink r:id="rId12" w:history="1">
              <w:r w:rsidR="001825A1" w:rsidRPr="0013661A">
                <w:rPr>
                  <w:rStyle w:val="Hyperlink"/>
                  <w:rFonts w:asciiTheme="majorHAnsi" w:hAnsiTheme="majorHAnsi"/>
                  <w:bCs w:val="0"/>
                  <w:color w:val="auto"/>
                  <w:sz w:val="24"/>
                  <w:szCs w:val="24"/>
                </w:rPr>
                <w:t>APA-STYLE REFERENCE CITATION</w:t>
              </w:r>
            </w:hyperlink>
            <w:r w:rsidR="001825A1" w:rsidRPr="0013661A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C6E24E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825A1" w14:paraId="2F586C01" w14:textId="77777777" w:rsidTr="001825A1">
        <w:trPr>
          <w:trHeight w:val="1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1B016478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RAAP TEST:</w:t>
            </w:r>
          </w:p>
          <w:p w14:paraId="1F780F49" w14:textId="77777777" w:rsidR="001825A1" w:rsidRPr="0013661A" w:rsidRDefault="001825A1" w:rsidP="001825A1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207C6B">
              <w:rPr>
                <w:rFonts w:asciiTheme="majorHAnsi" w:hAnsiTheme="majorHAnsi"/>
                <w:b w:val="0"/>
                <w:sz w:val="24"/>
                <w:szCs w:val="24"/>
              </w:rPr>
              <w:t xml:space="preserve">(Use the information from Section 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 xml:space="preserve">3.2 in </w:t>
            </w:r>
            <w:r w:rsidRPr="00314B92">
              <w:rPr>
                <w:rFonts w:asciiTheme="majorHAnsi" w:hAnsiTheme="majorHAnsi"/>
                <w:b w:val="0"/>
                <w:i/>
                <w:sz w:val="24"/>
                <w:szCs w:val="24"/>
              </w:rPr>
              <w:t>College Writing Handbook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>. I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f this source does not pass the CRAAP test, do not continue; move on to the next source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>.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)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5BEF2621" w14:textId="77777777" w:rsidR="001825A1" w:rsidRPr="006F1BEF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Currency:</w:t>
            </w:r>
          </w:p>
          <w:p w14:paraId="0096AC30" w14:textId="77777777" w:rsidR="001825A1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825A1" w14:paraId="4CF2E45F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6E342F8A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6310A9EB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Relevance:</w:t>
            </w:r>
          </w:p>
          <w:p w14:paraId="11538A72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1CFE9DBD" w14:textId="77777777" w:rsidTr="001825A1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1D2FE9C1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52275167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uthority:</w:t>
            </w:r>
          </w:p>
          <w:p w14:paraId="496AB06A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46B88538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6EF61D38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72CBEB12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ccuracy:</w:t>
            </w:r>
          </w:p>
          <w:p w14:paraId="140609F4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463B9301" w14:textId="77777777" w:rsidTr="001825A1">
        <w:trPr>
          <w:trHeight w:val="1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2FDB9C4C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1707D91E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Purpose:</w:t>
            </w:r>
          </w:p>
          <w:p w14:paraId="23210EA5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765C82AC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8356A4" w14:textId="77777777" w:rsidR="001825A1" w:rsidRPr="006F1BEF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 w:rsidRPr="006F1BEF">
              <w:rPr>
                <w:rFonts w:asciiTheme="majorHAnsi" w:hAnsiTheme="majorHAnsi"/>
                <w:bCs w:val="0"/>
                <w:sz w:val="24"/>
                <w:szCs w:val="24"/>
              </w:rPr>
              <w:t>READING</w:t>
            </w:r>
            <w:r w:rsidRPr="006F1BEF">
              <w:rPr>
                <w:rStyle w:val="Hyperlink"/>
                <w:rFonts w:asciiTheme="majorHAnsi" w:hAnsiTheme="majorHAnsi"/>
                <w:color w:val="auto"/>
                <w:sz w:val="24"/>
                <w:szCs w:val="24"/>
                <w:u w:val="none"/>
              </w:rPr>
              <w:t xml:space="preserve"> NOTES: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FC425" w14:textId="77777777" w:rsidR="001825A1" w:rsidRPr="006F1BEF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>Summarize the information in your own words. Be complete and specific. Do not copy from the source or its abstract.</w:t>
            </w:r>
          </w:p>
          <w:p w14:paraId="37348EF1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825A1" w14:paraId="77B5159C" w14:textId="77777777" w:rsidTr="001825A1">
        <w:trPr>
          <w:trHeight w:val="2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0DF97E" w14:textId="77777777" w:rsidR="001825A1" w:rsidRPr="006F1BEF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293E19" w14:textId="77777777" w:rsidR="001825A1" w:rsidRPr="006F1BEF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Explain how this source provides information that will help you answer your research question.</w:t>
            </w:r>
          </w:p>
          <w:p w14:paraId="5640316D" w14:textId="77777777" w:rsidR="001825A1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0251D5C6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790AFAE7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>QUOTES:</w:t>
            </w:r>
          </w:p>
          <w:p w14:paraId="35486C3A" w14:textId="77777777" w:rsidR="001825A1" w:rsidRPr="0013661A" w:rsidRDefault="001825A1" w:rsidP="001825A1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(including page number)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366CADBC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5145AB4" w14:textId="77777777" w:rsidR="001825A1" w:rsidRDefault="001825A1"/>
    <w:p w14:paraId="375A866E" w14:textId="77777777" w:rsidR="001825A1" w:rsidRDefault="001825A1">
      <w:r>
        <w:rPr>
          <w:b/>
          <w:bCs/>
        </w:rPr>
        <w:br w:type="page"/>
      </w:r>
    </w:p>
    <w:tbl>
      <w:tblPr>
        <w:tblStyle w:val="ListTable2"/>
        <w:tblW w:w="9428" w:type="dxa"/>
        <w:tblLook w:val="04A0" w:firstRow="1" w:lastRow="0" w:firstColumn="1" w:lastColumn="0" w:noHBand="0" w:noVBand="1"/>
      </w:tblPr>
      <w:tblGrid>
        <w:gridCol w:w="2539"/>
        <w:gridCol w:w="6889"/>
      </w:tblGrid>
      <w:tr w:rsidR="001825A1" w14:paraId="74E68058" w14:textId="77777777" w:rsidTr="001825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002664" w:themeFill="accent3"/>
          </w:tcPr>
          <w:p w14:paraId="4B3CC1E0" w14:textId="14590D28" w:rsidR="001825A1" w:rsidRPr="0013661A" w:rsidRDefault="001825A1" w:rsidP="001825A1">
            <w:pPr>
              <w:pStyle w:val="Heading2"/>
              <w:outlineLvl w:val="1"/>
            </w:pPr>
            <w:r>
              <w:lastRenderedPageBreak/>
              <w:t>SOURCE TYPE: PRIMARY/SECONDARY/TERTIARY, TRADE/POPULAR/SCHOLARLY/OTHER</w:t>
            </w:r>
          </w:p>
        </w:tc>
      </w:tr>
      <w:tr w:rsidR="001825A1" w14:paraId="3823D741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D6A53B" w14:textId="77777777" w:rsidR="001825A1" w:rsidRPr="0013661A" w:rsidRDefault="00BB6358" w:rsidP="001825A1">
            <w:pPr>
              <w:rPr>
                <w:rFonts w:asciiTheme="majorHAnsi" w:hAnsiTheme="majorHAnsi"/>
                <w:sz w:val="24"/>
                <w:szCs w:val="24"/>
              </w:rPr>
            </w:pPr>
            <w:hyperlink r:id="rId13" w:history="1">
              <w:r w:rsidR="001825A1" w:rsidRPr="0013661A">
                <w:rPr>
                  <w:rStyle w:val="Hyperlink"/>
                  <w:rFonts w:asciiTheme="majorHAnsi" w:hAnsiTheme="majorHAnsi"/>
                  <w:bCs w:val="0"/>
                  <w:color w:val="auto"/>
                  <w:sz w:val="24"/>
                  <w:szCs w:val="24"/>
                </w:rPr>
                <w:t>APA-STYLE REFERENCE CITATION</w:t>
              </w:r>
            </w:hyperlink>
            <w:r w:rsidR="001825A1" w:rsidRPr="0013661A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8DAC9D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825A1" w14:paraId="770E5665" w14:textId="77777777" w:rsidTr="001825A1">
        <w:trPr>
          <w:trHeight w:val="1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5205B8BF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RAAP TEST:</w:t>
            </w:r>
          </w:p>
          <w:p w14:paraId="408D52F3" w14:textId="77777777" w:rsidR="001825A1" w:rsidRPr="0013661A" w:rsidRDefault="001825A1" w:rsidP="001825A1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207C6B">
              <w:rPr>
                <w:rFonts w:asciiTheme="majorHAnsi" w:hAnsiTheme="majorHAnsi"/>
                <w:b w:val="0"/>
                <w:sz w:val="24"/>
                <w:szCs w:val="24"/>
              </w:rPr>
              <w:t xml:space="preserve">(Use the information from Section 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 xml:space="preserve">3.2 in </w:t>
            </w:r>
            <w:r w:rsidRPr="00314B92">
              <w:rPr>
                <w:rFonts w:asciiTheme="majorHAnsi" w:hAnsiTheme="majorHAnsi"/>
                <w:b w:val="0"/>
                <w:i/>
                <w:sz w:val="24"/>
                <w:szCs w:val="24"/>
              </w:rPr>
              <w:t>College Writing Handbook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>. I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f this source does not pass the CRAAP test, do not continue; move on to the next source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>.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)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08B40CC5" w14:textId="77777777" w:rsidR="001825A1" w:rsidRPr="006F1BEF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Currency:</w:t>
            </w:r>
          </w:p>
          <w:p w14:paraId="7E5AA8E5" w14:textId="77777777" w:rsidR="001825A1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825A1" w14:paraId="5896E05C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7C154E9C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5875A27E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Relevance:</w:t>
            </w:r>
          </w:p>
          <w:p w14:paraId="33E7A44D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78A1FD16" w14:textId="77777777" w:rsidTr="001825A1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2F2A00B7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796A3768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uthority:</w:t>
            </w:r>
          </w:p>
          <w:p w14:paraId="7ADC8332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0C0598EE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797732CB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6CE4950C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ccuracy:</w:t>
            </w:r>
          </w:p>
          <w:p w14:paraId="1836DE94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1D483567" w14:textId="77777777" w:rsidTr="001825A1">
        <w:trPr>
          <w:trHeight w:val="1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4DC888AD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213020C1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Purpose:</w:t>
            </w:r>
          </w:p>
          <w:p w14:paraId="4E653FAA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23D5DAA7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355F52" w14:textId="77777777" w:rsidR="001825A1" w:rsidRPr="006F1BEF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 w:rsidRPr="006F1BEF">
              <w:rPr>
                <w:rFonts w:asciiTheme="majorHAnsi" w:hAnsiTheme="majorHAnsi"/>
                <w:bCs w:val="0"/>
                <w:sz w:val="24"/>
                <w:szCs w:val="24"/>
              </w:rPr>
              <w:t>READING</w:t>
            </w:r>
            <w:r w:rsidRPr="006F1BEF">
              <w:rPr>
                <w:rStyle w:val="Hyperlink"/>
                <w:rFonts w:asciiTheme="majorHAnsi" w:hAnsiTheme="majorHAnsi"/>
                <w:color w:val="auto"/>
                <w:sz w:val="24"/>
                <w:szCs w:val="24"/>
                <w:u w:val="none"/>
              </w:rPr>
              <w:t xml:space="preserve"> NOTES: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6C1C0" w14:textId="77777777" w:rsidR="001825A1" w:rsidRPr="006F1BEF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>Summarize the information in your own words. Be complete and specific. Do not copy from the source or its abstract.</w:t>
            </w:r>
          </w:p>
          <w:p w14:paraId="4A93D16B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825A1" w14:paraId="11EFF029" w14:textId="77777777" w:rsidTr="001825A1">
        <w:trPr>
          <w:trHeight w:val="2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E31F7E8" w14:textId="77777777" w:rsidR="001825A1" w:rsidRPr="006F1BEF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0064CF" w14:textId="77777777" w:rsidR="001825A1" w:rsidRPr="006F1BEF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Explain how this source provides information that will help you answer your research question.</w:t>
            </w:r>
          </w:p>
          <w:p w14:paraId="302837C3" w14:textId="77777777" w:rsidR="001825A1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0405045F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3CDD10D6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>QUOTES:</w:t>
            </w:r>
          </w:p>
          <w:p w14:paraId="07DBC793" w14:textId="77777777" w:rsidR="001825A1" w:rsidRPr="0013661A" w:rsidRDefault="001825A1" w:rsidP="001825A1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(including page number)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1584001D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D7C719E" w14:textId="77777777" w:rsidR="001825A1" w:rsidRDefault="001825A1"/>
    <w:p w14:paraId="3AA99E56" w14:textId="77777777" w:rsidR="001825A1" w:rsidRDefault="001825A1">
      <w:r>
        <w:rPr>
          <w:b/>
          <w:bCs/>
        </w:rPr>
        <w:br w:type="page"/>
      </w:r>
    </w:p>
    <w:tbl>
      <w:tblPr>
        <w:tblStyle w:val="ListTable2"/>
        <w:tblW w:w="9428" w:type="dxa"/>
        <w:tblLook w:val="04A0" w:firstRow="1" w:lastRow="0" w:firstColumn="1" w:lastColumn="0" w:noHBand="0" w:noVBand="1"/>
      </w:tblPr>
      <w:tblGrid>
        <w:gridCol w:w="2539"/>
        <w:gridCol w:w="6889"/>
      </w:tblGrid>
      <w:tr w:rsidR="001825A1" w14:paraId="04C68AA1" w14:textId="77777777" w:rsidTr="001825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002664" w:themeFill="accent3"/>
          </w:tcPr>
          <w:p w14:paraId="5B8E7FB8" w14:textId="241E54D8" w:rsidR="001825A1" w:rsidRPr="0013661A" w:rsidRDefault="001825A1" w:rsidP="001825A1">
            <w:pPr>
              <w:pStyle w:val="Heading2"/>
              <w:outlineLvl w:val="1"/>
            </w:pPr>
            <w:r>
              <w:lastRenderedPageBreak/>
              <w:t>SOURCE TYPE: PRIMARY/SECONDARY/TERTIARY, TRADE/POPULAR/SCHOLARLY/OTHER</w:t>
            </w:r>
          </w:p>
        </w:tc>
      </w:tr>
      <w:tr w:rsidR="001825A1" w14:paraId="59C96763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C0F6F0" w14:textId="77777777" w:rsidR="001825A1" w:rsidRPr="0013661A" w:rsidRDefault="00BB6358" w:rsidP="001825A1">
            <w:pPr>
              <w:rPr>
                <w:rFonts w:asciiTheme="majorHAnsi" w:hAnsiTheme="majorHAnsi"/>
                <w:sz w:val="24"/>
                <w:szCs w:val="24"/>
              </w:rPr>
            </w:pPr>
            <w:hyperlink r:id="rId14" w:history="1">
              <w:r w:rsidR="001825A1" w:rsidRPr="0013661A">
                <w:rPr>
                  <w:rStyle w:val="Hyperlink"/>
                  <w:rFonts w:asciiTheme="majorHAnsi" w:hAnsiTheme="majorHAnsi"/>
                  <w:bCs w:val="0"/>
                  <w:color w:val="auto"/>
                  <w:sz w:val="24"/>
                  <w:szCs w:val="24"/>
                </w:rPr>
                <w:t>APA-STYLE REFERENCE CITATION</w:t>
              </w:r>
            </w:hyperlink>
            <w:r w:rsidR="001825A1" w:rsidRPr="0013661A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CE34B9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825A1" w14:paraId="4AF75BD1" w14:textId="77777777" w:rsidTr="001825A1">
        <w:trPr>
          <w:trHeight w:val="1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1E901410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RAAP TEST:</w:t>
            </w:r>
          </w:p>
          <w:p w14:paraId="185E6E26" w14:textId="77777777" w:rsidR="001825A1" w:rsidRPr="0013661A" w:rsidRDefault="001825A1" w:rsidP="001825A1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207C6B">
              <w:rPr>
                <w:rFonts w:asciiTheme="majorHAnsi" w:hAnsiTheme="majorHAnsi"/>
                <w:b w:val="0"/>
                <w:sz w:val="24"/>
                <w:szCs w:val="24"/>
              </w:rPr>
              <w:t xml:space="preserve">(Use the information from Section 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 xml:space="preserve">3.2 in </w:t>
            </w:r>
            <w:r w:rsidRPr="00314B92">
              <w:rPr>
                <w:rFonts w:asciiTheme="majorHAnsi" w:hAnsiTheme="majorHAnsi"/>
                <w:b w:val="0"/>
                <w:i/>
                <w:sz w:val="24"/>
                <w:szCs w:val="24"/>
              </w:rPr>
              <w:t>College Writing Handbook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>. I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f this source does not pass the CRAAP test, do not continue; move on to the next source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>.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)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79B47474" w14:textId="77777777" w:rsidR="001825A1" w:rsidRPr="006F1BEF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Currency:</w:t>
            </w:r>
          </w:p>
          <w:p w14:paraId="1AE47F61" w14:textId="77777777" w:rsidR="001825A1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825A1" w14:paraId="7D8054E9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0E8A47E1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69F44C3E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Relevance:</w:t>
            </w:r>
          </w:p>
          <w:p w14:paraId="5C1DC7A1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25AD84CF" w14:textId="77777777" w:rsidTr="001825A1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3F465E4A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099C093D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uthority:</w:t>
            </w:r>
          </w:p>
          <w:p w14:paraId="421B2028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1E0D7483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0CCCD0B8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286FDC51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ccuracy:</w:t>
            </w:r>
          </w:p>
          <w:p w14:paraId="6663CF1D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23F7A29D" w14:textId="77777777" w:rsidTr="001825A1">
        <w:trPr>
          <w:trHeight w:val="1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053B8B6D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58609329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Purpose:</w:t>
            </w:r>
          </w:p>
          <w:p w14:paraId="0BFA7F70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39B0B8D5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2619FA" w14:textId="77777777" w:rsidR="001825A1" w:rsidRPr="006F1BEF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 w:rsidRPr="006F1BEF">
              <w:rPr>
                <w:rFonts w:asciiTheme="majorHAnsi" w:hAnsiTheme="majorHAnsi"/>
                <w:bCs w:val="0"/>
                <w:sz w:val="24"/>
                <w:szCs w:val="24"/>
              </w:rPr>
              <w:t>READING</w:t>
            </w:r>
            <w:r w:rsidRPr="006F1BEF">
              <w:rPr>
                <w:rStyle w:val="Hyperlink"/>
                <w:rFonts w:asciiTheme="majorHAnsi" w:hAnsiTheme="majorHAnsi"/>
                <w:color w:val="auto"/>
                <w:sz w:val="24"/>
                <w:szCs w:val="24"/>
                <w:u w:val="none"/>
              </w:rPr>
              <w:t xml:space="preserve"> NOTES: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BF8DD2" w14:textId="77777777" w:rsidR="001825A1" w:rsidRPr="006F1BEF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>Summarize the information in your own words. Be complete and specific. Do not copy from the source or its abstract.</w:t>
            </w:r>
          </w:p>
          <w:p w14:paraId="3DB090D3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825A1" w14:paraId="0FC2DB73" w14:textId="77777777" w:rsidTr="001825A1">
        <w:trPr>
          <w:trHeight w:val="2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AF9679" w14:textId="77777777" w:rsidR="001825A1" w:rsidRPr="006F1BEF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2C8AA8" w14:textId="77777777" w:rsidR="001825A1" w:rsidRPr="006F1BEF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Explain how this source provides information that will help you answer your research question.</w:t>
            </w:r>
          </w:p>
          <w:p w14:paraId="09D01BB0" w14:textId="77777777" w:rsidR="001825A1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71598FEB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41697A35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>QUOTES:</w:t>
            </w:r>
          </w:p>
          <w:p w14:paraId="06821C46" w14:textId="77777777" w:rsidR="001825A1" w:rsidRPr="0013661A" w:rsidRDefault="001825A1" w:rsidP="001825A1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(including page number)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488354D0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933593B" w14:textId="77777777" w:rsidR="001825A1" w:rsidRDefault="001825A1"/>
    <w:p w14:paraId="1FA93B72" w14:textId="77777777" w:rsidR="001825A1" w:rsidRDefault="001825A1">
      <w:r>
        <w:rPr>
          <w:b/>
          <w:bCs/>
        </w:rPr>
        <w:br w:type="page"/>
      </w:r>
    </w:p>
    <w:tbl>
      <w:tblPr>
        <w:tblStyle w:val="ListTable2"/>
        <w:tblW w:w="9428" w:type="dxa"/>
        <w:tblLook w:val="04A0" w:firstRow="1" w:lastRow="0" w:firstColumn="1" w:lastColumn="0" w:noHBand="0" w:noVBand="1"/>
      </w:tblPr>
      <w:tblGrid>
        <w:gridCol w:w="2539"/>
        <w:gridCol w:w="6889"/>
      </w:tblGrid>
      <w:tr w:rsidR="001825A1" w14:paraId="13F9F87A" w14:textId="77777777" w:rsidTr="001825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002664" w:themeFill="accent3"/>
          </w:tcPr>
          <w:p w14:paraId="3A561896" w14:textId="0ED1BF6C" w:rsidR="001825A1" w:rsidRPr="0013661A" w:rsidRDefault="001825A1" w:rsidP="001825A1">
            <w:pPr>
              <w:pStyle w:val="Heading2"/>
              <w:outlineLvl w:val="1"/>
            </w:pPr>
            <w:r>
              <w:lastRenderedPageBreak/>
              <w:t>SOURCE TYPE: PRIMARY/SECONDARY/TERTIARY, TRADE/POPULAR/SCHOLARLY/OTHER</w:t>
            </w:r>
          </w:p>
        </w:tc>
      </w:tr>
      <w:tr w:rsidR="001825A1" w14:paraId="4FC1DB87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BE2CD2" w14:textId="77777777" w:rsidR="001825A1" w:rsidRPr="0013661A" w:rsidRDefault="00BB6358" w:rsidP="001825A1">
            <w:pPr>
              <w:rPr>
                <w:rFonts w:asciiTheme="majorHAnsi" w:hAnsiTheme="majorHAnsi"/>
                <w:sz w:val="24"/>
                <w:szCs w:val="24"/>
              </w:rPr>
            </w:pPr>
            <w:hyperlink r:id="rId15" w:history="1">
              <w:r w:rsidR="001825A1" w:rsidRPr="0013661A">
                <w:rPr>
                  <w:rStyle w:val="Hyperlink"/>
                  <w:rFonts w:asciiTheme="majorHAnsi" w:hAnsiTheme="majorHAnsi"/>
                  <w:bCs w:val="0"/>
                  <w:color w:val="auto"/>
                  <w:sz w:val="24"/>
                  <w:szCs w:val="24"/>
                </w:rPr>
                <w:t>APA-STYLE REFERENCE CITATION</w:t>
              </w:r>
            </w:hyperlink>
            <w:r w:rsidR="001825A1" w:rsidRPr="0013661A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CA5F96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825A1" w14:paraId="55177473" w14:textId="77777777" w:rsidTr="001825A1">
        <w:trPr>
          <w:trHeight w:val="1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5B0FA24F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RAAP TEST:</w:t>
            </w:r>
          </w:p>
          <w:p w14:paraId="01D2897E" w14:textId="77777777" w:rsidR="001825A1" w:rsidRPr="0013661A" w:rsidRDefault="001825A1" w:rsidP="001825A1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207C6B">
              <w:rPr>
                <w:rFonts w:asciiTheme="majorHAnsi" w:hAnsiTheme="majorHAnsi"/>
                <w:b w:val="0"/>
                <w:sz w:val="24"/>
                <w:szCs w:val="24"/>
              </w:rPr>
              <w:t xml:space="preserve">(Use the information from Section 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 xml:space="preserve">3.2 in </w:t>
            </w:r>
            <w:r w:rsidRPr="00314B92">
              <w:rPr>
                <w:rFonts w:asciiTheme="majorHAnsi" w:hAnsiTheme="majorHAnsi"/>
                <w:b w:val="0"/>
                <w:i/>
                <w:sz w:val="24"/>
                <w:szCs w:val="24"/>
              </w:rPr>
              <w:t>College Writing Handbook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>. I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f this source does not pass the CRAAP test, do not continue; move on to the next source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>.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)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04F1639F" w14:textId="77777777" w:rsidR="001825A1" w:rsidRPr="006F1BEF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Currency:</w:t>
            </w:r>
          </w:p>
          <w:p w14:paraId="3B876AC2" w14:textId="77777777" w:rsidR="001825A1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825A1" w14:paraId="5DEF18F5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7FDB447A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19DF0152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Relevance:</w:t>
            </w:r>
          </w:p>
          <w:p w14:paraId="1B426A27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66FADE1F" w14:textId="77777777" w:rsidTr="001825A1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389D5116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063C89EB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uthority:</w:t>
            </w:r>
          </w:p>
          <w:p w14:paraId="5B83B670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4D0E1CAA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412839A2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3F37C4AF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ccuracy:</w:t>
            </w:r>
          </w:p>
          <w:p w14:paraId="59813654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2375538C" w14:textId="77777777" w:rsidTr="001825A1">
        <w:trPr>
          <w:trHeight w:val="1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316E9208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79E50270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Purpose:</w:t>
            </w:r>
          </w:p>
          <w:p w14:paraId="619B721B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7691DE68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2DE40" w14:textId="77777777" w:rsidR="001825A1" w:rsidRPr="006F1BEF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 w:rsidRPr="006F1BEF">
              <w:rPr>
                <w:rFonts w:asciiTheme="majorHAnsi" w:hAnsiTheme="majorHAnsi"/>
                <w:bCs w:val="0"/>
                <w:sz w:val="24"/>
                <w:szCs w:val="24"/>
              </w:rPr>
              <w:t>READING</w:t>
            </w:r>
            <w:r w:rsidRPr="006F1BEF">
              <w:rPr>
                <w:rStyle w:val="Hyperlink"/>
                <w:rFonts w:asciiTheme="majorHAnsi" w:hAnsiTheme="majorHAnsi"/>
                <w:color w:val="auto"/>
                <w:sz w:val="24"/>
                <w:szCs w:val="24"/>
                <w:u w:val="none"/>
              </w:rPr>
              <w:t xml:space="preserve"> NOTES: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E52686" w14:textId="77777777" w:rsidR="001825A1" w:rsidRPr="006F1BEF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>Summarize the information in your own words. Be complete and specific. Do not copy from the source or its abstract.</w:t>
            </w:r>
          </w:p>
          <w:p w14:paraId="4703C463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825A1" w14:paraId="50276D17" w14:textId="77777777" w:rsidTr="001825A1">
        <w:trPr>
          <w:trHeight w:val="2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0E30D1" w14:textId="77777777" w:rsidR="001825A1" w:rsidRPr="006F1BEF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73B7A4" w14:textId="77777777" w:rsidR="001825A1" w:rsidRPr="006F1BEF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Explain how this source provides information that will help you answer your research question.</w:t>
            </w:r>
          </w:p>
          <w:p w14:paraId="1E58CFC5" w14:textId="77777777" w:rsidR="001825A1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58A7B7D8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1390F1DC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>QUOTES:</w:t>
            </w:r>
          </w:p>
          <w:p w14:paraId="3A9B4AFB" w14:textId="77777777" w:rsidR="001825A1" w:rsidRPr="0013661A" w:rsidRDefault="001825A1" w:rsidP="001825A1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(including page number)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729852A7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B9D7B79" w14:textId="77777777" w:rsidR="001825A1" w:rsidRDefault="001825A1"/>
    <w:p w14:paraId="0A6043B8" w14:textId="77777777" w:rsidR="001825A1" w:rsidRDefault="001825A1">
      <w:r>
        <w:rPr>
          <w:b/>
          <w:bCs/>
        </w:rPr>
        <w:br w:type="page"/>
      </w:r>
    </w:p>
    <w:tbl>
      <w:tblPr>
        <w:tblStyle w:val="ListTable2"/>
        <w:tblW w:w="9428" w:type="dxa"/>
        <w:tblLook w:val="04A0" w:firstRow="1" w:lastRow="0" w:firstColumn="1" w:lastColumn="0" w:noHBand="0" w:noVBand="1"/>
      </w:tblPr>
      <w:tblGrid>
        <w:gridCol w:w="2539"/>
        <w:gridCol w:w="6889"/>
      </w:tblGrid>
      <w:tr w:rsidR="001825A1" w14:paraId="60D9B518" w14:textId="77777777" w:rsidTr="001825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002664" w:themeFill="accent3"/>
          </w:tcPr>
          <w:p w14:paraId="2569A488" w14:textId="3DFF68B2" w:rsidR="001825A1" w:rsidRPr="0013661A" w:rsidRDefault="001825A1" w:rsidP="001825A1">
            <w:pPr>
              <w:pStyle w:val="Heading2"/>
              <w:outlineLvl w:val="1"/>
            </w:pPr>
            <w:r>
              <w:lastRenderedPageBreak/>
              <w:t>SOURCE TYPE: PRIMARY/SECONDARY/TERTIARY, TRADE/POPULAR/SCHOLARLY/OTHER</w:t>
            </w:r>
          </w:p>
        </w:tc>
      </w:tr>
      <w:tr w:rsidR="001825A1" w14:paraId="2A3B2911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B0542B2" w14:textId="77777777" w:rsidR="001825A1" w:rsidRPr="0013661A" w:rsidRDefault="00BB6358" w:rsidP="001825A1">
            <w:pPr>
              <w:rPr>
                <w:rFonts w:asciiTheme="majorHAnsi" w:hAnsiTheme="majorHAnsi"/>
                <w:sz w:val="24"/>
                <w:szCs w:val="24"/>
              </w:rPr>
            </w:pPr>
            <w:hyperlink r:id="rId16" w:history="1">
              <w:r w:rsidR="001825A1" w:rsidRPr="0013661A">
                <w:rPr>
                  <w:rStyle w:val="Hyperlink"/>
                  <w:rFonts w:asciiTheme="majorHAnsi" w:hAnsiTheme="majorHAnsi"/>
                  <w:bCs w:val="0"/>
                  <w:color w:val="auto"/>
                  <w:sz w:val="24"/>
                  <w:szCs w:val="24"/>
                </w:rPr>
                <w:t>APA-STYLE REFERENCE CITATION</w:t>
              </w:r>
            </w:hyperlink>
            <w:r w:rsidR="001825A1" w:rsidRPr="0013661A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DC6C80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825A1" w14:paraId="1524FB9B" w14:textId="77777777" w:rsidTr="001825A1">
        <w:trPr>
          <w:trHeight w:val="1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3AA33E5A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RAAP TEST:</w:t>
            </w:r>
          </w:p>
          <w:p w14:paraId="239BDFFC" w14:textId="77777777" w:rsidR="001825A1" w:rsidRPr="0013661A" w:rsidRDefault="001825A1" w:rsidP="001825A1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207C6B">
              <w:rPr>
                <w:rFonts w:asciiTheme="majorHAnsi" w:hAnsiTheme="majorHAnsi"/>
                <w:b w:val="0"/>
                <w:sz w:val="24"/>
                <w:szCs w:val="24"/>
              </w:rPr>
              <w:t xml:space="preserve">(Use the information from Section 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 xml:space="preserve">3.2 in </w:t>
            </w:r>
            <w:r w:rsidRPr="00314B92">
              <w:rPr>
                <w:rFonts w:asciiTheme="majorHAnsi" w:hAnsiTheme="majorHAnsi"/>
                <w:b w:val="0"/>
                <w:i/>
                <w:sz w:val="24"/>
                <w:szCs w:val="24"/>
              </w:rPr>
              <w:t>College Writing Handbook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>. I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f this source does not pass the CRAAP test, do not continue; move on to the next source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>.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)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2DEC7F7E" w14:textId="77777777" w:rsidR="001825A1" w:rsidRPr="006F1BEF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Currency:</w:t>
            </w:r>
          </w:p>
          <w:p w14:paraId="64E3E069" w14:textId="77777777" w:rsidR="001825A1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825A1" w14:paraId="11189E2F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46D52C85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7B19C188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Relevance:</w:t>
            </w:r>
          </w:p>
          <w:p w14:paraId="262268BB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1C4D21FD" w14:textId="77777777" w:rsidTr="001825A1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78793927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5D928354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uthority:</w:t>
            </w:r>
          </w:p>
          <w:p w14:paraId="58C51896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63E4B4BB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561DA52D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4A568703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ccuracy:</w:t>
            </w:r>
          </w:p>
          <w:p w14:paraId="74866BDB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5253A974" w14:textId="77777777" w:rsidTr="001825A1">
        <w:trPr>
          <w:trHeight w:val="1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57F653A8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1FF43930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Purpose:</w:t>
            </w:r>
          </w:p>
          <w:p w14:paraId="7742A227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520ECA29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98A792" w14:textId="77777777" w:rsidR="001825A1" w:rsidRPr="006F1BEF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 w:rsidRPr="006F1BEF">
              <w:rPr>
                <w:rFonts w:asciiTheme="majorHAnsi" w:hAnsiTheme="majorHAnsi"/>
                <w:bCs w:val="0"/>
                <w:sz w:val="24"/>
                <w:szCs w:val="24"/>
              </w:rPr>
              <w:t>READING</w:t>
            </w:r>
            <w:r w:rsidRPr="006F1BEF">
              <w:rPr>
                <w:rStyle w:val="Hyperlink"/>
                <w:rFonts w:asciiTheme="majorHAnsi" w:hAnsiTheme="majorHAnsi"/>
                <w:color w:val="auto"/>
                <w:sz w:val="24"/>
                <w:szCs w:val="24"/>
                <w:u w:val="none"/>
              </w:rPr>
              <w:t xml:space="preserve"> NOTES: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618379" w14:textId="77777777" w:rsidR="001825A1" w:rsidRPr="006F1BEF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>Summarize the information in your own words. Be complete and specific. Do not copy from the source or its abstract.</w:t>
            </w:r>
          </w:p>
          <w:p w14:paraId="44FDA77A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825A1" w14:paraId="1B73A56A" w14:textId="77777777" w:rsidTr="001825A1">
        <w:trPr>
          <w:trHeight w:val="2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6E74BE" w14:textId="77777777" w:rsidR="001825A1" w:rsidRPr="006F1BEF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815B70" w14:textId="77777777" w:rsidR="001825A1" w:rsidRPr="006F1BEF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Explain how this source provides information that will help you answer your research question.</w:t>
            </w:r>
          </w:p>
          <w:p w14:paraId="019DBD4B" w14:textId="77777777" w:rsidR="001825A1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216B6973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3E9D8BB5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>QUOTES:</w:t>
            </w:r>
          </w:p>
          <w:p w14:paraId="3D056693" w14:textId="77777777" w:rsidR="001825A1" w:rsidRPr="0013661A" w:rsidRDefault="001825A1" w:rsidP="001825A1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(including page number)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133CE009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6281E6D" w14:textId="77777777" w:rsidR="001825A1" w:rsidRDefault="001825A1"/>
    <w:p w14:paraId="1DA6C5B0" w14:textId="77777777" w:rsidR="001825A1" w:rsidRDefault="001825A1">
      <w:r>
        <w:rPr>
          <w:b/>
          <w:bCs/>
        </w:rPr>
        <w:br w:type="page"/>
      </w:r>
    </w:p>
    <w:tbl>
      <w:tblPr>
        <w:tblStyle w:val="ListTable2"/>
        <w:tblW w:w="9428" w:type="dxa"/>
        <w:tblLook w:val="04A0" w:firstRow="1" w:lastRow="0" w:firstColumn="1" w:lastColumn="0" w:noHBand="0" w:noVBand="1"/>
      </w:tblPr>
      <w:tblGrid>
        <w:gridCol w:w="2539"/>
        <w:gridCol w:w="6889"/>
      </w:tblGrid>
      <w:tr w:rsidR="001825A1" w14:paraId="6281DA5A" w14:textId="77777777" w:rsidTr="001825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002664" w:themeFill="accent3"/>
          </w:tcPr>
          <w:p w14:paraId="36E0A0B4" w14:textId="08B18778" w:rsidR="001825A1" w:rsidRPr="0013661A" w:rsidRDefault="001825A1" w:rsidP="001825A1">
            <w:pPr>
              <w:pStyle w:val="Heading2"/>
              <w:outlineLvl w:val="1"/>
            </w:pPr>
            <w:r>
              <w:lastRenderedPageBreak/>
              <w:t>SOURCE TYPE: PRIMARY/SECONDARY/TERTIARY, TRADE/POPULAR/SCHOLARLY/OTHER</w:t>
            </w:r>
          </w:p>
        </w:tc>
      </w:tr>
      <w:tr w:rsidR="001825A1" w14:paraId="3F66106F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A29B0B" w14:textId="77777777" w:rsidR="001825A1" w:rsidRPr="0013661A" w:rsidRDefault="00BB6358" w:rsidP="001825A1">
            <w:pPr>
              <w:rPr>
                <w:rFonts w:asciiTheme="majorHAnsi" w:hAnsiTheme="majorHAnsi"/>
                <w:sz w:val="24"/>
                <w:szCs w:val="24"/>
              </w:rPr>
            </w:pPr>
            <w:hyperlink r:id="rId17" w:history="1">
              <w:r w:rsidR="001825A1" w:rsidRPr="0013661A">
                <w:rPr>
                  <w:rStyle w:val="Hyperlink"/>
                  <w:rFonts w:asciiTheme="majorHAnsi" w:hAnsiTheme="majorHAnsi"/>
                  <w:bCs w:val="0"/>
                  <w:color w:val="auto"/>
                  <w:sz w:val="24"/>
                  <w:szCs w:val="24"/>
                </w:rPr>
                <w:t>APA-STYLE REFERENCE CITATION</w:t>
              </w:r>
            </w:hyperlink>
            <w:r w:rsidR="001825A1" w:rsidRPr="0013661A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22C180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825A1" w14:paraId="23077FA7" w14:textId="77777777" w:rsidTr="001825A1">
        <w:trPr>
          <w:trHeight w:val="1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4991505C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RAAP TEST:</w:t>
            </w:r>
          </w:p>
          <w:p w14:paraId="66C4B1AF" w14:textId="77777777" w:rsidR="001825A1" w:rsidRPr="0013661A" w:rsidRDefault="001825A1" w:rsidP="001825A1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207C6B">
              <w:rPr>
                <w:rFonts w:asciiTheme="majorHAnsi" w:hAnsiTheme="majorHAnsi"/>
                <w:b w:val="0"/>
                <w:sz w:val="24"/>
                <w:szCs w:val="24"/>
              </w:rPr>
              <w:t xml:space="preserve">(Use the information from Section 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 xml:space="preserve">3.2 in </w:t>
            </w:r>
            <w:r w:rsidRPr="00314B92">
              <w:rPr>
                <w:rFonts w:asciiTheme="majorHAnsi" w:hAnsiTheme="majorHAnsi"/>
                <w:b w:val="0"/>
                <w:i/>
                <w:sz w:val="24"/>
                <w:szCs w:val="24"/>
              </w:rPr>
              <w:t>College Writing Handbook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>. I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f this source does not pass the CRAAP test, do not continue; move on to the next source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>.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)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22E185BB" w14:textId="77777777" w:rsidR="001825A1" w:rsidRPr="006F1BEF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Currency:</w:t>
            </w:r>
          </w:p>
          <w:p w14:paraId="40D413C7" w14:textId="77777777" w:rsidR="001825A1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825A1" w14:paraId="2F9E3F64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71B8F2A5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5F41A0FF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Relevance:</w:t>
            </w:r>
          </w:p>
          <w:p w14:paraId="73CA369E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28D1DC48" w14:textId="77777777" w:rsidTr="001825A1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64F299B2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49FF2E9C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uthority:</w:t>
            </w:r>
          </w:p>
          <w:p w14:paraId="5DABF48E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5BC5EF3A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15FC70D4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1081311D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ccuracy:</w:t>
            </w:r>
          </w:p>
          <w:p w14:paraId="4745CC93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751EAE4F" w14:textId="77777777" w:rsidTr="001825A1">
        <w:trPr>
          <w:trHeight w:val="1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53777D61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2A11CF00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Purpose:</w:t>
            </w:r>
          </w:p>
          <w:p w14:paraId="083F07E6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6233E61D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120FE6" w14:textId="77777777" w:rsidR="001825A1" w:rsidRPr="006F1BEF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 w:rsidRPr="006F1BEF">
              <w:rPr>
                <w:rFonts w:asciiTheme="majorHAnsi" w:hAnsiTheme="majorHAnsi"/>
                <w:bCs w:val="0"/>
                <w:sz w:val="24"/>
                <w:szCs w:val="24"/>
              </w:rPr>
              <w:t>READING</w:t>
            </w:r>
            <w:r w:rsidRPr="006F1BEF">
              <w:rPr>
                <w:rStyle w:val="Hyperlink"/>
                <w:rFonts w:asciiTheme="majorHAnsi" w:hAnsiTheme="majorHAnsi"/>
                <w:color w:val="auto"/>
                <w:sz w:val="24"/>
                <w:szCs w:val="24"/>
                <w:u w:val="none"/>
              </w:rPr>
              <w:t xml:space="preserve"> NOTES: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F8C67F" w14:textId="77777777" w:rsidR="001825A1" w:rsidRPr="006F1BEF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>Summarize the information in your own words. Be complete and specific. Do not copy from the source or its abstract.</w:t>
            </w:r>
          </w:p>
          <w:p w14:paraId="32E3A4BE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825A1" w14:paraId="6E712A4E" w14:textId="77777777" w:rsidTr="001825A1">
        <w:trPr>
          <w:trHeight w:val="2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0FBF3F" w14:textId="77777777" w:rsidR="001825A1" w:rsidRPr="006F1BEF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28D67E" w14:textId="77777777" w:rsidR="001825A1" w:rsidRPr="006F1BEF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Explain how this source provides information that will help you answer your research question.</w:t>
            </w:r>
          </w:p>
          <w:p w14:paraId="50B943F7" w14:textId="77777777" w:rsidR="001825A1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4A97E497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0670DF6F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>QUOTES:</w:t>
            </w:r>
          </w:p>
          <w:p w14:paraId="33386AC9" w14:textId="77777777" w:rsidR="001825A1" w:rsidRPr="0013661A" w:rsidRDefault="001825A1" w:rsidP="001825A1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(including page number)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1665631C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2F760B2" w14:textId="77777777" w:rsidR="001825A1" w:rsidRDefault="001825A1"/>
    <w:p w14:paraId="07790591" w14:textId="77777777" w:rsidR="001825A1" w:rsidRDefault="001825A1">
      <w:r>
        <w:rPr>
          <w:b/>
          <w:bCs/>
        </w:rPr>
        <w:br w:type="page"/>
      </w:r>
    </w:p>
    <w:tbl>
      <w:tblPr>
        <w:tblStyle w:val="ListTable2"/>
        <w:tblW w:w="9428" w:type="dxa"/>
        <w:tblLook w:val="04A0" w:firstRow="1" w:lastRow="0" w:firstColumn="1" w:lastColumn="0" w:noHBand="0" w:noVBand="1"/>
      </w:tblPr>
      <w:tblGrid>
        <w:gridCol w:w="2539"/>
        <w:gridCol w:w="6889"/>
      </w:tblGrid>
      <w:tr w:rsidR="001825A1" w14:paraId="7E6E6EC6" w14:textId="77777777" w:rsidTr="001825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2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002664" w:themeFill="accent3"/>
          </w:tcPr>
          <w:p w14:paraId="27979CFD" w14:textId="43329B35" w:rsidR="001825A1" w:rsidRPr="0013661A" w:rsidRDefault="001825A1" w:rsidP="001825A1">
            <w:pPr>
              <w:pStyle w:val="Heading2"/>
              <w:outlineLvl w:val="1"/>
            </w:pPr>
            <w:r>
              <w:lastRenderedPageBreak/>
              <w:t>SOURCE TYPE: PRIMARY/SECONDARY/TERTIARY, TRADE/POPULAR/SCHOLARLY/OTHER</w:t>
            </w:r>
          </w:p>
        </w:tc>
      </w:tr>
      <w:tr w:rsidR="001825A1" w14:paraId="060637AA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9C8C1A" w14:textId="77777777" w:rsidR="001825A1" w:rsidRPr="0013661A" w:rsidRDefault="00BB6358" w:rsidP="001825A1">
            <w:pPr>
              <w:rPr>
                <w:rFonts w:asciiTheme="majorHAnsi" w:hAnsiTheme="majorHAnsi"/>
                <w:sz w:val="24"/>
                <w:szCs w:val="24"/>
              </w:rPr>
            </w:pPr>
            <w:hyperlink r:id="rId18" w:history="1">
              <w:r w:rsidR="001825A1" w:rsidRPr="0013661A">
                <w:rPr>
                  <w:rStyle w:val="Hyperlink"/>
                  <w:rFonts w:asciiTheme="majorHAnsi" w:hAnsiTheme="majorHAnsi"/>
                  <w:bCs w:val="0"/>
                  <w:color w:val="auto"/>
                  <w:sz w:val="24"/>
                  <w:szCs w:val="24"/>
                </w:rPr>
                <w:t>APA-STYLE REFERENCE CITATION</w:t>
              </w:r>
            </w:hyperlink>
            <w:r w:rsidR="001825A1" w:rsidRPr="0013661A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B7AA1F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825A1" w14:paraId="4052239B" w14:textId="77777777" w:rsidTr="001825A1">
        <w:trPr>
          <w:trHeight w:val="1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3792246A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RAAP TEST:</w:t>
            </w:r>
          </w:p>
          <w:p w14:paraId="7C8BBE10" w14:textId="77777777" w:rsidR="001825A1" w:rsidRPr="0013661A" w:rsidRDefault="001825A1" w:rsidP="001825A1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207C6B">
              <w:rPr>
                <w:rFonts w:asciiTheme="majorHAnsi" w:hAnsiTheme="majorHAnsi"/>
                <w:b w:val="0"/>
                <w:sz w:val="24"/>
                <w:szCs w:val="24"/>
              </w:rPr>
              <w:t xml:space="preserve">(Use the information from Section 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 xml:space="preserve">3.2 in </w:t>
            </w:r>
            <w:r w:rsidRPr="00314B92">
              <w:rPr>
                <w:rFonts w:asciiTheme="majorHAnsi" w:hAnsiTheme="majorHAnsi"/>
                <w:b w:val="0"/>
                <w:i/>
                <w:sz w:val="24"/>
                <w:szCs w:val="24"/>
              </w:rPr>
              <w:t>College Writing Handbook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>. I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f this source does not pass the CRAAP test, do not continue; move on to the next source</w:t>
            </w:r>
            <w:r>
              <w:rPr>
                <w:rFonts w:asciiTheme="majorHAnsi" w:hAnsiTheme="majorHAnsi"/>
                <w:b w:val="0"/>
                <w:sz w:val="24"/>
                <w:szCs w:val="24"/>
              </w:rPr>
              <w:t>.</w:t>
            </w: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)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18075790" w14:textId="77777777" w:rsidR="001825A1" w:rsidRPr="006F1BEF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Currency:</w:t>
            </w:r>
          </w:p>
          <w:p w14:paraId="6CB6EA94" w14:textId="77777777" w:rsidR="001825A1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825A1" w14:paraId="30A810B0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2A2CC442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1271CE61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Relevance:</w:t>
            </w:r>
          </w:p>
          <w:p w14:paraId="33070DC5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51AB6C99" w14:textId="77777777" w:rsidTr="001825A1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3A950CC6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0317E3CC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uthority:</w:t>
            </w:r>
          </w:p>
          <w:p w14:paraId="468AB0BF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17A596E8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387218ED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0C3312CB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Accuracy:</w:t>
            </w:r>
          </w:p>
          <w:p w14:paraId="1E64AF4B" w14:textId="77777777" w:rsidR="001825A1" w:rsidRPr="0013661A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52EBA632" w14:textId="77777777" w:rsidTr="001825A1">
        <w:trPr>
          <w:trHeight w:val="1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469B00C5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666666" w:themeColor="text1" w:themeTint="99"/>
              <w:right w:val="single" w:sz="4" w:space="0" w:color="auto"/>
            </w:tcBorders>
            <w:shd w:val="clear" w:color="auto" w:fill="F0F0F0"/>
          </w:tcPr>
          <w:p w14:paraId="43797223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3661A">
              <w:rPr>
                <w:b/>
              </w:rPr>
              <w:t>Purpose:</w:t>
            </w:r>
          </w:p>
          <w:p w14:paraId="251C8A20" w14:textId="77777777" w:rsidR="001825A1" w:rsidRPr="0013661A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037D8005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53AB53" w14:textId="77777777" w:rsidR="001825A1" w:rsidRPr="006F1BEF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 w:rsidRPr="006F1BEF">
              <w:rPr>
                <w:rFonts w:asciiTheme="majorHAnsi" w:hAnsiTheme="majorHAnsi"/>
                <w:bCs w:val="0"/>
                <w:sz w:val="24"/>
                <w:szCs w:val="24"/>
              </w:rPr>
              <w:t>READING</w:t>
            </w:r>
            <w:r w:rsidRPr="006F1BEF">
              <w:rPr>
                <w:rStyle w:val="Hyperlink"/>
                <w:rFonts w:asciiTheme="majorHAnsi" w:hAnsiTheme="majorHAnsi"/>
                <w:color w:val="auto"/>
                <w:sz w:val="24"/>
                <w:szCs w:val="24"/>
                <w:u w:val="none"/>
              </w:rPr>
              <w:t xml:space="preserve"> NOTES:</w:t>
            </w:r>
          </w:p>
        </w:tc>
        <w:tc>
          <w:tcPr>
            <w:tcW w:w="68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05CDA" w14:textId="77777777" w:rsidR="001825A1" w:rsidRPr="006F1BEF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>Summarize the information in your own words. Be complete and specific. Do not copy from the source or its abstract.</w:t>
            </w:r>
          </w:p>
          <w:p w14:paraId="6B56FEE5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825A1" w14:paraId="082C6BB3" w14:textId="77777777" w:rsidTr="001825A1">
        <w:trPr>
          <w:trHeight w:val="2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A4F7CB" w14:textId="77777777" w:rsidR="001825A1" w:rsidRPr="006F1BEF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8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C2CE28" w14:textId="77777777" w:rsidR="001825A1" w:rsidRPr="006F1BEF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Explain how this source provides information that will help you answer your research question.</w:t>
            </w:r>
          </w:p>
          <w:p w14:paraId="736BC333" w14:textId="77777777" w:rsidR="001825A1" w:rsidRDefault="001825A1" w:rsidP="00182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825A1" w14:paraId="0825D69B" w14:textId="77777777" w:rsidTr="001825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2B2C625C" w14:textId="77777777" w:rsidR="001825A1" w:rsidRDefault="001825A1" w:rsidP="001825A1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lastRenderedPageBreak/>
              <w:t>QUOTES:</w:t>
            </w:r>
          </w:p>
          <w:p w14:paraId="60C61CF7" w14:textId="77777777" w:rsidR="001825A1" w:rsidRPr="0013661A" w:rsidRDefault="001825A1" w:rsidP="001825A1">
            <w:pPr>
              <w:rPr>
                <w:rFonts w:asciiTheme="majorHAnsi" w:hAnsiTheme="majorHAnsi"/>
                <w:b w:val="0"/>
                <w:sz w:val="24"/>
                <w:szCs w:val="24"/>
              </w:rPr>
            </w:pPr>
            <w:r w:rsidRPr="0013661A">
              <w:rPr>
                <w:rFonts w:asciiTheme="majorHAnsi" w:hAnsiTheme="majorHAnsi"/>
                <w:b w:val="0"/>
                <w:sz w:val="24"/>
                <w:szCs w:val="24"/>
              </w:rPr>
              <w:t>(including page number)</w:t>
            </w:r>
          </w:p>
        </w:tc>
        <w:tc>
          <w:tcPr>
            <w:tcW w:w="688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2B521CC1" w14:textId="77777777" w:rsidR="001825A1" w:rsidRDefault="001825A1" w:rsidP="001825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B81D94D" w14:textId="53280FEA" w:rsidR="00AD6FC7" w:rsidRDefault="00AD6FC7">
      <w:r>
        <w:br w:type="page"/>
      </w:r>
    </w:p>
    <w:p w14:paraId="4682A127" w14:textId="77777777" w:rsidR="00A01903" w:rsidRDefault="00A01903" w:rsidP="00A01903">
      <w:pPr>
        <w:pStyle w:val="Heading1"/>
      </w:pPr>
      <w:r>
        <w:lastRenderedPageBreak/>
        <w:t>Section Five: Thesis Statement &amp; Title Development</w:t>
      </w:r>
    </w:p>
    <w:p w14:paraId="56D9EC7F" w14:textId="34537FE1" w:rsidR="00A01903" w:rsidRDefault="00A01903" w:rsidP="00A01903">
      <w:pPr>
        <w:pStyle w:val="Subtitle"/>
      </w:pPr>
      <w:r>
        <w:t xml:space="preserve">complete this Section During Weeks 3 – </w:t>
      </w:r>
      <w:r w:rsidR="00ED5C4B">
        <w:t>4</w:t>
      </w:r>
    </w:p>
    <w:p w14:paraId="01529823" w14:textId="1AB3D7BE" w:rsidR="00A01903" w:rsidRPr="005909C7" w:rsidRDefault="00A01903" w:rsidP="00A01903">
      <w:r>
        <w:t xml:space="preserve">Use sections 2.1 and 2.2 of </w:t>
      </w:r>
      <w:r w:rsidRPr="005909C7">
        <w:rPr>
          <w:i/>
        </w:rPr>
        <w:t>College Writing Handbook</w:t>
      </w:r>
      <w:r>
        <w:t xml:space="preserve"> along with information from the writing center to develop a working thesis statement and working title. </w:t>
      </w:r>
      <w:r w:rsidR="00EC0ACB">
        <w:t xml:space="preserve">Make sure the thesis statement directly answers your research question and ensure that it is based on the research, not on assumption, opinion, or bias. </w:t>
      </w:r>
      <w:r>
        <w:t>Keep track of your revisions throughout class. Be sure to review feedback provided by the writing center, peer reviewers, and your instructor.</w:t>
      </w:r>
    </w:p>
    <w:tbl>
      <w:tblPr>
        <w:tblStyle w:val="ListTable2"/>
        <w:tblW w:w="9279" w:type="dxa"/>
        <w:tblLook w:val="04A0" w:firstRow="1" w:lastRow="0" w:firstColumn="1" w:lastColumn="0" w:noHBand="0" w:noVBand="1"/>
      </w:tblPr>
      <w:tblGrid>
        <w:gridCol w:w="2499"/>
        <w:gridCol w:w="6780"/>
      </w:tblGrid>
      <w:tr w:rsidR="00A01903" w14:paraId="7187DF7B" w14:textId="77777777" w:rsidTr="00A019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9" w:type="dxa"/>
            <w:tcBorders>
              <w:left w:val="single" w:sz="4" w:space="0" w:color="auto"/>
              <w:right w:val="single" w:sz="4" w:space="0" w:color="auto"/>
            </w:tcBorders>
          </w:tcPr>
          <w:p w14:paraId="19769F13" w14:textId="785AD432" w:rsidR="00A01903" w:rsidRPr="0078143F" w:rsidRDefault="00A01903" w:rsidP="00016110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RESEARCH QUESTION</w:t>
            </w:r>
            <w:r w:rsidRPr="0078143F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780" w:type="dxa"/>
            <w:tcBorders>
              <w:left w:val="single" w:sz="4" w:space="0" w:color="auto"/>
              <w:right w:val="single" w:sz="4" w:space="0" w:color="auto"/>
            </w:tcBorders>
          </w:tcPr>
          <w:p w14:paraId="76C15286" w14:textId="77777777" w:rsidR="00A01903" w:rsidRPr="00475664" w:rsidRDefault="00A01903" w:rsidP="0001611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A01903" w14:paraId="08E6F167" w14:textId="77777777" w:rsidTr="00EC0A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049554D1" w14:textId="0FD45541" w:rsidR="00A01903" w:rsidRPr="0078143F" w:rsidRDefault="00A01903" w:rsidP="00016110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RESEARCH-BASED ANSWER TO THE RESEARCH QUESTION (WORKING THESIS STATEMENT)</w:t>
            </w:r>
            <w:r w:rsidRPr="0078143F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780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6FE39563" w14:textId="77777777" w:rsidR="00A01903" w:rsidRPr="00475664" w:rsidRDefault="00A01903" w:rsidP="00016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01903" w14:paraId="0ED35B9D" w14:textId="77777777" w:rsidTr="00A01903">
        <w:trPr>
          <w:trHeight w:val="1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9" w:type="dxa"/>
            <w:tcBorders>
              <w:left w:val="single" w:sz="4" w:space="0" w:color="auto"/>
              <w:right w:val="single" w:sz="4" w:space="0" w:color="auto"/>
            </w:tcBorders>
          </w:tcPr>
          <w:p w14:paraId="1EC7A867" w14:textId="1BAA8BBC" w:rsidR="00A01903" w:rsidRPr="0078143F" w:rsidRDefault="00A01903" w:rsidP="00016110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REVISED THESIS STATEMENT</w:t>
            </w:r>
            <w:r w:rsidRPr="0078143F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780" w:type="dxa"/>
            <w:tcBorders>
              <w:left w:val="single" w:sz="4" w:space="0" w:color="auto"/>
              <w:right w:val="single" w:sz="4" w:space="0" w:color="auto"/>
            </w:tcBorders>
          </w:tcPr>
          <w:p w14:paraId="6C9442CB" w14:textId="77777777" w:rsidR="00A01903" w:rsidRPr="00475664" w:rsidRDefault="00A01903" w:rsidP="00016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01903" w14:paraId="5440BAD7" w14:textId="77777777" w:rsidTr="00A019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53FA56F8" w14:textId="1CB06524" w:rsidR="00A01903" w:rsidRDefault="00A01903" w:rsidP="00016110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INAL THESIS STATEMENT:</w:t>
            </w:r>
          </w:p>
        </w:tc>
        <w:tc>
          <w:tcPr>
            <w:tcW w:w="6780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45E744A1" w14:textId="77777777" w:rsidR="00A01903" w:rsidRPr="00475664" w:rsidRDefault="00A01903" w:rsidP="00016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AA22F79" w14:textId="0CDC429A" w:rsidR="00A01903" w:rsidRDefault="00A01903" w:rsidP="00EC0ACB">
      <w:pPr>
        <w:pStyle w:val="Subtitle"/>
      </w:pPr>
      <w:r>
        <w:t>oNCE YOU HAVE RECEIVED FEEDBACK FROM YOUR INSTRUCTOR, CLASSMATES, AND WRITING CENTER, FINALIZE YOUR THESIS STATEMENT, AND ADD it TO THE “FINAL DECISIONS” TABLE ON THE COVER PAGE.</w:t>
      </w:r>
    </w:p>
    <w:tbl>
      <w:tblPr>
        <w:tblStyle w:val="ListTable2"/>
        <w:tblW w:w="9277" w:type="dxa"/>
        <w:tblLook w:val="04A0" w:firstRow="1" w:lastRow="0" w:firstColumn="1" w:lastColumn="0" w:noHBand="0" w:noVBand="1"/>
      </w:tblPr>
      <w:tblGrid>
        <w:gridCol w:w="2498"/>
        <w:gridCol w:w="6779"/>
      </w:tblGrid>
      <w:tr w:rsidR="00A01903" w14:paraId="41C365CB" w14:textId="77777777" w:rsidTr="00A019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8" w:type="dxa"/>
            <w:tcBorders>
              <w:left w:val="single" w:sz="4" w:space="0" w:color="auto"/>
              <w:right w:val="single" w:sz="4" w:space="0" w:color="auto"/>
            </w:tcBorders>
          </w:tcPr>
          <w:p w14:paraId="190275E7" w14:textId="65C5764F" w:rsidR="00A01903" w:rsidRPr="0078143F" w:rsidRDefault="00EC0ACB" w:rsidP="00016110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WORKING</w:t>
            </w:r>
            <w:r w:rsidR="00A01903">
              <w:rPr>
                <w:rFonts w:asciiTheme="majorHAnsi" w:hAnsiTheme="majorHAnsi"/>
                <w:sz w:val="24"/>
                <w:szCs w:val="24"/>
              </w:rPr>
              <w:t xml:space="preserve"> TITLE</w:t>
            </w:r>
            <w:r w:rsidR="00A01903" w:rsidRPr="0078143F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779" w:type="dxa"/>
            <w:tcBorders>
              <w:left w:val="single" w:sz="4" w:space="0" w:color="auto"/>
              <w:right w:val="single" w:sz="4" w:space="0" w:color="auto"/>
            </w:tcBorders>
          </w:tcPr>
          <w:p w14:paraId="0E71E0A2" w14:textId="77777777" w:rsidR="00A01903" w:rsidRPr="00475664" w:rsidRDefault="00A01903" w:rsidP="0001611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A01903" w14:paraId="19678E45" w14:textId="77777777" w:rsidTr="00EC0A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8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0024E668" w14:textId="48BA6525" w:rsidR="00A01903" w:rsidRPr="0078143F" w:rsidRDefault="00A01903" w:rsidP="00016110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REVISED TITLE</w:t>
            </w:r>
            <w:r w:rsidRPr="0078143F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779" w:type="dxa"/>
            <w:tcBorders>
              <w:left w:val="single" w:sz="4" w:space="0" w:color="auto"/>
              <w:right w:val="single" w:sz="4" w:space="0" w:color="auto"/>
            </w:tcBorders>
            <w:shd w:val="clear" w:color="auto" w:fill="F0F0F0"/>
          </w:tcPr>
          <w:p w14:paraId="22A7C61A" w14:textId="77777777" w:rsidR="00A01903" w:rsidRPr="00475664" w:rsidRDefault="00A01903" w:rsidP="000161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01903" w14:paraId="73255D16" w14:textId="77777777" w:rsidTr="00EC0ACB">
        <w:trPr>
          <w:trHeight w:val="8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C99F1F" w14:textId="5E29F7E9" w:rsidR="00A01903" w:rsidRPr="0078143F" w:rsidRDefault="00A01903" w:rsidP="00016110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INAL TITLE</w:t>
            </w:r>
            <w:r w:rsidRPr="0078143F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677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EA28A0" w14:textId="77777777" w:rsidR="00A01903" w:rsidRPr="00475664" w:rsidRDefault="00A01903" w:rsidP="000161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51D9B25" w14:textId="2487E0C2" w:rsidR="00A01903" w:rsidRDefault="00EC0ACB" w:rsidP="00EC0ACB">
      <w:pPr>
        <w:pStyle w:val="Subtitle"/>
        <w:rPr>
          <w:caps w:val="0"/>
          <w:color w:val="FFFFFE" w:themeColor="background1"/>
          <w:spacing w:val="15"/>
          <w:sz w:val="22"/>
          <w:szCs w:val="22"/>
        </w:rPr>
      </w:pPr>
      <w:r>
        <w:t>oNCE YOU HAVE RECEIVED FEEDBACK FROM YOUR INSTRUCTOR, CLASSMATES, AND WRITING CENTER, FINALIZE YOUR title, AND ADD it TO THE “FINAL DECISIONS” TABLE ON THE COVER PAGE.</w:t>
      </w:r>
      <w:r w:rsidR="00A01903">
        <w:br w:type="page"/>
      </w:r>
    </w:p>
    <w:p w14:paraId="41524D42" w14:textId="59EA85D8" w:rsidR="00AD6FC7" w:rsidRPr="0078143F" w:rsidRDefault="00AD6FC7" w:rsidP="00AD6FC7">
      <w:pPr>
        <w:pStyle w:val="Heading1"/>
      </w:pPr>
      <w:r>
        <w:lastRenderedPageBreak/>
        <w:t>REFLECTION SPACE</w:t>
      </w:r>
    </w:p>
    <w:p w14:paraId="4BEF34DF" w14:textId="74BBEB11" w:rsidR="00EA4ABA" w:rsidRDefault="00AD6FC7" w:rsidP="00AD6FC7">
      <w:pPr>
        <w:pStyle w:val="Subtitle"/>
      </w:pPr>
      <w:r>
        <w:t xml:space="preserve">uSE THIS PAGE TO reflect on your research experience and take additional notes during your research process. </w:t>
      </w:r>
      <w:r w:rsidR="00EC0ACB">
        <w:t xml:space="preserve">tRACK YOUR EXPERIENCE AND </w:t>
      </w:r>
      <w:r>
        <w:t xml:space="preserve">Make notes to inform your future time management plan. </w:t>
      </w:r>
    </w:p>
    <w:p w14:paraId="40B5BFBA" w14:textId="77777777" w:rsidR="00AD6FC7" w:rsidRPr="00AD6FC7" w:rsidRDefault="00AD6FC7" w:rsidP="00AD6FC7"/>
    <w:sectPr w:rsidR="00AD6FC7" w:rsidRPr="00AD6FC7"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41DB77" w14:textId="77777777" w:rsidR="00BB6358" w:rsidRDefault="00BB6358" w:rsidP="00B07090">
      <w:pPr>
        <w:spacing w:before="0" w:after="0" w:line="240" w:lineRule="auto"/>
      </w:pPr>
      <w:r>
        <w:separator/>
      </w:r>
    </w:p>
  </w:endnote>
  <w:endnote w:type="continuationSeparator" w:id="0">
    <w:p w14:paraId="356E59EF" w14:textId="77777777" w:rsidR="00BB6358" w:rsidRDefault="00BB6358" w:rsidP="00B0709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094898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E4E844" w14:textId="4B3F4483" w:rsidR="001825A1" w:rsidRDefault="001825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A5653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14:paraId="00AF6C52" w14:textId="77777777" w:rsidR="001825A1" w:rsidRDefault="001825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46ABAA" w14:textId="77777777" w:rsidR="00BB6358" w:rsidRDefault="00BB6358" w:rsidP="00B07090">
      <w:pPr>
        <w:spacing w:before="0" w:after="0" w:line="240" w:lineRule="auto"/>
      </w:pPr>
      <w:r>
        <w:separator/>
      </w:r>
    </w:p>
  </w:footnote>
  <w:footnote w:type="continuationSeparator" w:id="0">
    <w:p w14:paraId="1A3B1889" w14:textId="77777777" w:rsidR="00BB6358" w:rsidRDefault="00BB6358" w:rsidP="00B07090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B4301"/>
    <w:multiLevelType w:val="hybridMultilevel"/>
    <w:tmpl w:val="D57EE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87928"/>
    <w:multiLevelType w:val="hybridMultilevel"/>
    <w:tmpl w:val="7B3E5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FA540F"/>
    <w:multiLevelType w:val="hybridMultilevel"/>
    <w:tmpl w:val="07C80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524EBF"/>
    <w:multiLevelType w:val="multilevel"/>
    <w:tmpl w:val="53B49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F6E6F49"/>
    <w:multiLevelType w:val="hybridMultilevel"/>
    <w:tmpl w:val="249A6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E1Njc1NzM2MzNQ0lEKTi0uzszPAykwrAUAPREGtiwAAAA="/>
  </w:docVars>
  <w:rsids>
    <w:rsidRoot w:val="00B07090"/>
    <w:rsid w:val="00014CEA"/>
    <w:rsid w:val="001007FC"/>
    <w:rsid w:val="0013661A"/>
    <w:rsid w:val="001825A1"/>
    <w:rsid w:val="001A4079"/>
    <w:rsid w:val="00207C6B"/>
    <w:rsid w:val="002F10B3"/>
    <w:rsid w:val="002F631B"/>
    <w:rsid w:val="00314B92"/>
    <w:rsid w:val="0032664C"/>
    <w:rsid w:val="00384D25"/>
    <w:rsid w:val="00475664"/>
    <w:rsid w:val="004B62A4"/>
    <w:rsid w:val="004B6E17"/>
    <w:rsid w:val="004E45B0"/>
    <w:rsid w:val="00514CA6"/>
    <w:rsid w:val="005909C7"/>
    <w:rsid w:val="006006F3"/>
    <w:rsid w:val="00687B9E"/>
    <w:rsid w:val="00690315"/>
    <w:rsid w:val="006F1BEF"/>
    <w:rsid w:val="00716E88"/>
    <w:rsid w:val="00723FF7"/>
    <w:rsid w:val="0078143F"/>
    <w:rsid w:val="008002CD"/>
    <w:rsid w:val="00820F5C"/>
    <w:rsid w:val="00854C33"/>
    <w:rsid w:val="008C0F75"/>
    <w:rsid w:val="008D0E1D"/>
    <w:rsid w:val="009A63DE"/>
    <w:rsid w:val="009B0DFF"/>
    <w:rsid w:val="00A01903"/>
    <w:rsid w:val="00AB7840"/>
    <w:rsid w:val="00AC45EB"/>
    <w:rsid w:val="00AD6FC7"/>
    <w:rsid w:val="00B07090"/>
    <w:rsid w:val="00B34996"/>
    <w:rsid w:val="00BA5653"/>
    <w:rsid w:val="00BB6358"/>
    <w:rsid w:val="00BF62E5"/>
    <w:rsid w:val="00C562EB"/>
    <w:rsid w:val="00CB4B8A"/>
    <w:rsid w:val="00D20626"/>
    <w:rsid w:val="00D22BB7"/>
    <w:rsid w:val="00DA5FA4"/>
    <w:rsid w:val="00E3631E"/>
    <w:rsid w:val="00EA4ABA"/>
    <w:rsid w:val="00EC0ACB"/>
    <w:rsid w:val="00EC3DD0"/>
    <w:rsid w:val="00ED5C4B"/>
    <w:rsid w:val="00FC5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BF80F"/>
  <w15:chartTrackingRefBased/>
  <w15:docId w15:val="{2EFE1A64-566A-42E6-A533-08F461EE9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4B8A"/>
  </w:style>
  <w:style w:type="paragraph" w:styleId="Heading1">
    <w:name w:val="heading 1"/>
    <w:basedOn w:val="Normal"/>
    <w:next w:val="Normal"/>
    <w:link w:val="Heading1Char"/>
    <w:uiPriority w:val="9"/>
    <w:qFormat/>
    <w:rsid w:val="00CB4B8A"/>
    <w:pPr>
      <w:pBdr>
        <w:top w:val="single" w:sz="24" w:space="0" w:color="621B4B" w:themeColor="accent1"/>
        <w:left w:val="single" w:sz="24" w:space="0" w:color="621B4B" w:themeColor="accent1"/>
        <w:bottom w:val="single" w:sz="24" w:space="0" w:color="621B4B" w:themeColor="accent1"/>
        <w:right w:val="single" w:sz="24" w:space="0" w:color="621B4B" w:themeColor="accent1"/>
      </w:pBdr>
      <w:shd w:val="clear" w:color="auto" w:fill="621B4B" w:themeFill="accent1"/>
      <w:spacing w:after="0"/>
      <w:outlineLvl w:val="0"/>
    </w:pPr>
    <w:rPr>
      <w:caps/>
      <w:color w:val="FFFFFE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661A"/>
    <w:pPr>
      <w:spacing w:after="0" w:line="240" w:lineRule="auto"/>
      <w:outlineLvl w:val="1"/>
    </w:pPr>
    <w:rPr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4B8A"/>
    <w:pPr>
      <w:pBdr>
        <w:top w:val="single" w:sz="6" w:space="2" w:color="621B4B" w:themeColor="accent1"/>
      </w:pBdr>
      <w:spacing w:before="300" w:after="0"/>
      <w:outlineLvl w:val="2"/>
    </w:pPr>
    <w:rPr>
      <w:caps/>
      <w:color w:val="300D25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B4B8A"/>
    <w:pPr>
      <w:pBdr>
        <w:top w:val="dotted" w:sz="6" w:space="2" w:color="621B4B" w:themeColor="accent1"/>
      </w:pBdr>
      <w:spacing w:before="200" w:after="0"/>
      <w:outlineLvl w:val="3"/>
    </w:pPr>
    <w:rPr>
      <w:caps/>
      <w:color w:val="491437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4B8A"/>
    <w:pPr>
      <w:pBdr>
        <w:bottom w:val="single" w:sz="6" w:space="1" w:color="621B4B" w:themeColor="accent1"/>
      </w:pBdr>
      <w:spacing w:before="200" w:after="0"/>
      <w:outlineLvl w:val="4"/>
    </w:pPr>
    <w:rPr>
      <w:caps/>
      <w:color w:val="491437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B4B8A"/>
    <w:pPr>
      <w:pBdr>
        <w:bottom w:val="dotted" w:sz="6" w:space="1" w:color="621B4B" w:themeColor="accent1"/>
      </w:pBdr>
      <w:spacing w:before="200" w:after="0"/>
      <w:outlineLvl w:val="5"/>
    </w:pPr>
    <w:rPr>
      <w:caps/>
      <w:color w:val="491437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B4B8A"/>
    <w:pPr>
      <w:spacing w:before="200" w:after="0"/>
      <w:outlineLvl w:val="6"/>
    </w:pPr>
    <w:rPr>
      <w:caps/>
      <w:color w:val="491437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4B8A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B4B8A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7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7090"/>
  </w:style>
  <w:style w:type="paragraph" w:styleId="Footer">
    <w:name w:val="footer"/>
    <w:basedOn w:val="Normal"/>
    <w:link w:val="FooterChar"/>
    <w:uiPriority w:val="99"/>
    <w:unhideWhenUsed/>
    <w:rsid w:val="00B07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7090"/>
  </w:style>
  <w:style w:type="character" w:customStyle="1" w:styleId="Heading1Char">
    <w:name w:val="Heading 1 Char"/>
    <w:basedOn w:val="DefaultParagraphFont"/>
    <w:link w:val="Heading1"/>
    <w:uiPriority w:val="9"/>
    <w:rsid w:val="00CB4B8A"/>
    <w:rPr>
      <w:caps/>
      <w:color w:val="FFFFFE" w:themeColor="background1"/>
      <w:spacing w:val="15"/>
      <w:sz w:val="22"/>
      <w:szCs w:val="22"/>
      <w:shd w:val="clear" w:color="auto" w:fill="621B4B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3661A"/>
    <w:rPr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4B8A"/>
    <w:rPr>
      <w:caps/>
      <w:color w:val="300D25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B4B8A"/>
    <w:rPr>
      <w:caps/>
      <w:color w:val="491437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4B8A"/>
    <w:rPr>
      <w:caps/>
      <w:color w:val="491437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B4B8A"/>
    <w:rPr>
      <w:caps/>
      <w:color w:val="491437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B4B8A"/>
    <w:rPr>
      <w:caps/>
      <w:color w:val="491437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B4B8A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B4B8A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B4B8A"/>
    <w:rPr>
      <w:b/>
      <w:bCs/>
      <w:color w:val="491437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B4B8A"/>
    <w:pPr>
      <w:spacing w:before="0" w:after="0"/>
    </w:pPr>
    <w:rPr>
      <w:rFonts w:asciiTheme="majorHAnsi" w:eastAsiaTheme="majorEastAsia" w:hAnsiTheme="majorHAnsi" w:cstheme="majorBidi"/>
      <w:caps/>
      <w:color w:val="621B4B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B4B8A"/>
    <w:rPr>
      <w:rFonts w:asciiTheme="majorHAnsi" w:eastAsiaTheme="majorEastAsia" w:hAnsiTheme="majorHAnsi" w:cstheme="majorBidi"/>
      <w:caps/>
      <w:color w:val="621B4B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4B8A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CB4B8A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CB4B8A"/>
    <w:rPr>
      <w:b/>
      <w:bCs/>
    </w:rPr>
  </w:style>
  <w:style w:type="character" w:styleId="Emphasis">
    <w:name w:val="Emphasis"/>
    <w:uiPriority w:val="20"/>
    <w:qFormat/>
    <w:rsid w:val="00CB4B8A"/>
    <w:rPr>
      <w:caps/>
      <w:color w:val="300D25" w:themeColor="accent1" w:themeShade="7F"/>
      <w:spacing w:val="5"/>
    </w:rPr>
  </w:style>
  <w:style w:type="paragraph" w:styleId="NoSpacing">
    <w:name w:val="No Spacing"/>
    <w:uiPriority w:val="1"/>
    <w:qFormat/>
    <w:rsid w:val="00CB4B8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B4B8A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B4B8A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4B8A"/>
    <w:pPr>
      <w:spacing w:before="240" w:after="240" w:line="240" w:lineRule="auto"/>
      <w:ind w:left="1080" w:right="1080"/>
      <w:jc w:val="center"/>
    </w:pPr>
    <w:rPr>
      <w:color w:val="621B4B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4B8A"/>
    <w:rPr>
      <w:color w:val="621B4B" w:themeColor="accent1"/>
      <w:sz w:val="24"/>
      <w:szCs w:val="24"/>
    </w:rPr>
  </w:style>
  <w:style w:type="character" w:styleId="SubtleEmphasis">
    <w:name w:val="Subtle Emphasis"/>
    <w:uiPriority w:val="19"/>
    <w:qFormat/>
    <w:rsid w:val="00CB4B8A"/>
    <w:rPr>
      <w:i/>
      <w:iCs/>
      <w:color w:val="300D25" w:themeColor="accent1" w:themeShade="7F"/>
    </w:rPr>
  </w:style>
  <w:style w:type="character" w:styleId="IntenseEmphasis">
    <w:name w:val="Intense Emphasis"/>
    <w:uiPriority w:val="21"/>
    <w:qFormat/>
    <w:rsid w:val="00CB4B8A"/>
    <w:rPr>
      <w:b/>
      <w:bCs/>
      <w:caps/>
      <w:color w:val="300D25" w:themeColor="accent1" w:themeShade="7F"/>
      <w:spacing w:val="10"/>
    </w:rPr>
  </w:style>
  <w:style w:type="character" w:styleId="SubtleReference">
    <w:name w:val="Subtle Reference"/>
    <w:uiPriority w:val="31"/>
    <w:qFormat/>
    <w:rsid w:val="00CB4B8A"/>
    <w:rPr>
      <w:b/>
      <w:bCs/>
      <w:color w:val="621B4B" w:themeColor="accent1"/>
    </w:rPr>
  </w:style>
  <w:style w:type="character" w:styleId="IntenseReference">
    <w:name w:val="Intense Reference"/>
    <w:uiPriority w:val="32"/>
    <w:qFormat/>
    <w:rsid w:val="00CB4B8A"/>
    <w:rPr>
      <w:b/>
      <w:bCs/>
      <w:i/>
      <w:iCs/>
      <w:caps/>
      <w:color w:val="621B4B" w:themeColor="accent1"/>
    </w:rPr>
  </w:style>
  <w:style w:type="character" w:styleId="BookTitle">
    <w:name w:val="Book Title"/>
    <w:uiPriority w:val="33"/>
    <w:qFormat/>
    <w:rsid w:val="00CB4B8A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B4B8A"/>
    <w:pPr>
      <w:outlineLvl w:val="9"/>
    </w:pPr>
  </w:style>
  <w:style w:type="table" w:styleId="TableGrid">
    <w:name w:val="Table Grid"/>
    <w:basedOn w:val="TableNormal"/>
    <w:uiPriority w:val="39"/>
    <w:rsid w:val="0078143F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">
    <w:name w:val="Grid Table 6 Colorful"/>
    <w:basedOn w:val="TableNormal"/>
    <w:uiPriority w:val="51"/>
    <w:rsid w:val="0078143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">
    <w:name w:val="List Table 2"/>
    <w:basedOn w:val="TableNormal"/>
    <w:uiPriority w:val="47"/>
    <w:rsid w:val="0078143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207C6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7C6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7C6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3661A"/>
    <w:rPr>
      <w:color w:val="0070C0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13661A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3661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F62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62E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62E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62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62E5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F1BEF"/>
    <w:rPr>
      <w:color w:val="621B4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70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ritingcenter.ashford.edu/format-your-reference-list" TargetMode="External"/><Relationship Id="rId13" Type="http://schemas.openxmlformats.org/officeDocument/2006/relationships/hyperlink" Target="http://writingcenter.ashford.edu/format-your-reference-list" TargetMode="External"/><Relationship Id="rId18" Type="http://schemas.openxmlformats.org/officeDocument/2006/relationships/hyperlink" Target="http://writingcenter.ashford.edu/format-your-reference-list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writingcenter.ashford.edu/format-your-reference-list" TargetMode="External"/><Relationship Id="rId12" Type="http://schemas.openxmlformats.org/officeDocument/2006/relationships/hyperlink" Target="http://writingcenter.ashford.edu/format-your-reference-list" TargetMode="External"/><Relationship Id="rId17" Type="http://schemas.openxmlformats.org/officeDocument/2006/relationships/hyperlink" Target="http://writingcenter.ashford.edu/format-your-reference-list" TargetMode="External"/><Relationship Id="rId2" Type="http://schemas.openxmlformats.org/officeDocument/2006/relationships/styles" Target="styles.xml"/><Relationship Id="rId16" Type="http://schemas.openxmlformats.org/officeDocument/2006/relationships/hyperlink" Target="http://writingcenter.ashford.edu/format-your-reference-list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ritingcenter.ashford.edu/format-your-reference-list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ritingcenter.ashford.edu/format-your-reference-list" TargetMode="External"/><Relationship Id="rId10" Type="http://schemas.openxmlformats.org/officeDocument/2006/relationships/hyperlink" Target="http://writingcenter.ashford.edu/format-your-reference-list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ritingcenter.ashford.edu/format-your-reference-list" TargetMode="External"/><Relationship Id="rId14" Type="http://schemas.openxmlformats.org/officeDocument/2006/relationships/hyperlink" Target="http://writingcenter.ashford.edu/format-your-reference-list" TargetMode="External"/></Relationships>
</file>

<file path=word/theme/theme1.xml><?xml version="1.0" encoding="utf-8"?>
<a:theme xmlns:a="http://schemas.openxmlformats.org/drawingml/2006/main" name="Office Theme">
  <a:themeElements>
    <a:clrScheme name="Ashford No. 2">
      <a:dk1>
        <a:srgbClr val="000000"/>
      </a:dk1>
      <a:lt1>
        <a:srgbClr val="FFFFFE"/>
      </a:lt1>
      <a:dk2>
        <a:srgbClr val="621B4B"/>
      </a:dk2>
      <a:lt2>
        <a:srgbClr val="FFD100"/>
      </a:lt2>
      <a:accent1>
        <a:srgbClr val="621B4B"/>
      </a:accent1>
      <a:accent2>
        <a:srgbClr val="FFD100"/>
      </a:accent2>
      <a:accent3>
        <a:srgbClr val="002664"/>
      </a:accent3>
      <a:accent4>
        <a:srgbClr val="FF7900"/>
      </a:accent4>
      <a:accent5>
        <a:srgbClr val="002664"/>
      </a:accent5>
      <a:accent6>
        <a:srgbClr val="FF7900"/>
      </a:accent6>
      <a:hlink>
        <a:srgbClr val="0070C0"/>
      </a:hlink>
      <a:folHlink>
        <a:srgbClr val="621B4B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1</Pages>
  <Words>1975</Words>
  <Characters>11262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Notebook</vt:lpstr>
    </vt:vector>
  </TitlesOfParts>
  <Company/>
  <LinksUpToDate>false</LinksUpToDate>
  <CharactersWithSpaces>1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Notebook</dc:title>
  <dc:subject/>
  <dc:creator>AU DoGE ENG122</dc:creator>
  <cp:keywords>research notebook;research;notes;bibliography</cp:keywords>
  <dc:description/>
  <cp:lastModifiedBy>Windows User</cp:lastModifiedBy>
  <cp:revision>10</cp:revision>
  <dcterms:created xsi:type="dcterms:W3CDTF">2018-04-03T20:32:00Z</dcterms:created>
  <dcterms:modified xsi:type="dcterms:W3CDTF">2020-10-06T16:24:00Z</dcterms:modified>
</cp:coreProperties>
</file>